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499DF0" w14:textId="77777777" w:rsidR="00A0764D" w:rsidRPr="00495969" w:rsidRDefault="00A0764D">
      <w:pPr>
        <w:rPr>
          <w:rFonts w:cstheme="minorHAnsi"/>
        </w:rPr>
      </w:pPr>
    </w:p>
    <w:p w14:paraId="71F9CFAE" w14:textId="2D0DD230" w:rsidR="006140D8" w:rsidRDefault="00FE2B64" w:rsidP="006140D8">
      <w:pPr>
        <w:pStyle w:val="Heading1"/>
        <w:rPr>
          <w:rFonts w:asciiTheme="minorHAnsi" w:hAnsiTheme="minorHAnsi" w:cstheme="minorHAnsi"/>
        </w:rPr>
      </w:pPr>
      <w:bookmarkStart w:id="0" w:name="_Toc63290614"/>
      <w:r>
        <w:rPr>
          <w:rFonts w:asciiTheme="minorHAnsi" w:hAnsiTheme="minorHAnsi" w:cstheme="minorHAnsi"/>
        </w:rPr>
        <w:t>Lab Practical 03</w:t>
      </w:r>
      <w:r w:rsidR="006B5A58" w:rsidRPr="00495969">
        <w:rPr>
          <w:rFonts w:asciiTheme="minorHAnsi" w:hAnsiTheme="minorHAnsi" w:cstheme="minorHAnsi"/>
        </w:rPr>
        <w:t xml:space="preserve"> – </w:t>
      </w:r>
      <w:r>
        <w:rPr>
          <w:rFonts w:asciiTheme="minorHAnsi" w:hAnsiTheme="minorHAnsi" w:cstheme="minorHAnsi"/>
        </w:rPr>
        <w:t>Identify user groups</w:t>
      </w:r>
      <w:r w:rsidR="006B5A58" w:rsidRPr="00495969">
        <w:rPr>
          <w:rFonts w:asciiTheme="minorHAnsi" w:hAnsiTheme="minorHAnsi" w:cstheme="minorHAnsi"/>
        </w:rPr>
        <w:t xml:space="preserve"> &amp; </w:t>
      </w:r>
      <w:r w:rsidR="001F21AA" w:rsidRPr="00495969">
        <w:rPr>
          <w:rFonts w:asciiTheme="minorHAnsi" w:hAnsiTheme="minorHAnsi" w:cstheme="minorHAnsi"/>
        </w:rPr>
        <w:t>S</w:t>
      </w:r>
      <w:r w:rsidR="006B5A58" w:rsidRPr="00495969">
        <w:rPr>
          <w:rFonts w:asciiTheme="minorHAnsi" w:hAnsiTheme="minorHAnsi" w:cstheme="minorHAnsi"/>
        </w:rPr>
        <w:t>upervisor feedback</w:t>
      </w:r>
      <w:bookmarkEnd w:id="0"/>
    </w:p>
    <w:p w14:paraId="064534C3" w14:textId="05BB7611" w:rsidR="006140D8" w:rsidRDefault="006140D8" w:rsidP="006140D8"/>
    <w:p w14:paraId="03AD2CF1" w14:textId="6FD9789F" w:rsidR="006140D8" w:rsidRPr="0076619B" w:rsidRDefault="006140D8" w:rsidP="006140D8">
      <w:pPr>
        <w:rPr>
          <w:sz w:val="24"/>
        </w:rPr>
      </w:pPr>
      <w:r w:rsidRPr="0076619B">
        <w:rPr>
          <w:b/>
          <w:sz w:val="24"/>
        </w:rPr>
        <w:t>Group ID:</w:t>
      </w:r>
      <w:r w:rsidRPr="0076619B">
        <w:rPr>
          <w:sz w:val="24"/>
        </w:rPr>
        <w:t xml:space="preserve"> 2021S2_REG_WE17</w:t>
      </w:r>
    </w:p>
    <w:p w14:paraId="454EE811" w14:textId="63CC23A1" w:rsidR="006140D8" w:rsidRPr="0076619B" w:rsidRDefault="006140D8" w:rsidP="006140D8">
      <w:pPr>
        <w:rPr>
          <w:sz w:val="24"/>
        </w:rPr>
      </w:pPr>
      <w:r w:rsidRPr="0076619B">
        <w:rPr>
          <w:b/>
          <w:sz w:val="24"/>
        </w:rPr>
        <w:t>Mobile App:</w:t>
      </w:r>
      <w:r w:rsidRPr="0076619B">
        <w:rPr>
          <w:sz w:val="24"/>
        </w:rPr>
        <w:t xml:space="preserve"> Peoples’ wave mobile bank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5422"/>
      </w:tblGrid>
      <w:tr w:rsidR="006140D8" w14:paraId="50612CC4" w14:textId="77777777" w:rsidTr="006140D8">
        <w:trPr>
          <w:trHeight w:val="305"/>
        </w:trPr>
        <w:tc>
          <w:tcPr>
            <w:tcW w:w="3595" w:type="dxa"/>
            <w:vAlign w:val="center"/>
          </w:tcPr>
          <w:p w14:paraId="17A14CA3" w14:textId="77777777" w:rsidR="006140D8" w:rsidRPr="002800CD" w:rsidRDefault="006140D8" w:rsidP="00BA25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800CD">
              <w:rPr>
                <w:rFonts w:ascii="Times New Roman" w:hAnsi="Times New Roman" w:cs="Times New Roman"/>
                <w:b/>
                <w:sz w:val="24"/>
                <w:szCs w:val="24"/>
              </w:rPr>
              <w:t>Student Reg. No</w:t>
            </w:r>
          </w:p>
        </w:tc>
        <w:tc>
          <w:tcPr>
            <w:tcW w:w="5422" w:type="dxa"/>
            <w:vAlign w:val="center"/>
          </w:tcPr>
          <w:p w14:paraId="2205B799" w14:textId="48AA53EF" w:rsidR="006140D8" w:rsidRPr="002800CD" w:rsidRDefault="006140D8" w:rsidP="00BA250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me</w:t>
            </w:r>
          </w:p>
        </w:tc>
      </w:tr>
      <w:tr w:rsidR="006140D8" w14:paraId="79D55D1B" w14:textId="77777777" w:rsidTr="006140D8">
        <w:trPr>
          <w:trHeight w:val="350"/>
        </w:trPr>
        <w:tc>
          <w:tcPr>
            <w:tcW w:w="3595" w:type="dxa"/>
          </w:tcPr>
          <w:p w14:paraId="3AFF4048" w14:textId="7A0F8527" w:rsidR="006140D8" w:rsidRDefault="0076619B" w:rsidP="00BA250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4B1F03">
              <w:rPr>
                <w:rFonts w:asciiTheme="majorHAnsi" w:hAnsiTheme="majorHAnsi" w:cstheme="majorHAnsi"/>
                <w:sz w:val="24"/>
                <w:szCs w:val="24"/>
              </w:rPr>
              <w:t>IT19148946</w:t>
            </w:r>
          </w:p>
        </w:tc>
        <w:tc>
          <w:tcPr>
            <w:tcW w:w="5422" w:type="dxa"/>
          </w:tcPr>
          <w:p w14:paraId="6D51E544" w14:textId="712C6410" w:rsidR="006140D8" w:rsidRDefault="0076619B" w:rsidP="00BA250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I.T.Manuel</w:t>
            </w:r>
          </w:p>
        </w:tc>
      </w:tr>
      <w:tr w:rsidR="006140D8" w14:paraId="1942A1EB" w14:textId="77777777" w:rsidTr="006140D8">
        <w:tc>
          <w:tcPr>
            <w:tcW w:w="3595" w:type="dxa"/>
          </w:tcPr>
          <w:p w14:paraId="0961DB4F" w14:textId="5E093E33" w:rsidR="006140D8" w:rsidRDefault="0076619B" w:rsidP="00BA250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4B1F03">
              <w:rPr>
                <w:rFonts w:asciiTheme="majorHAnsi" w:hAnsiTheme="majorHAnsi" w:cstheme="majorHAnsi"/>
                <w:sz w:val="24"/>
                <w:szCs w:val="24"/>
              </w:rPr>
              <w:t>IT19220116</w:t>
            </w:r>
          </w:p>
        </w:tc>
        <w:tc>
          <w:tcPr>
            <w:tcW w:w="5422" w:type="dxa"/>
          </w:tcPr>
          <w:p w14:paraId="0A271AFA" w14:textId="6961C62A" w:rsidR="006140D8" w:rsidRDefault="0076619B" w:rsidP="00BA250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N.I.T.Hewage</w:t>
            </w:r>
          </w:p>
        </w:tc>
      </w:tr>
      <w:tr w:rsidR="006140D8" w14:paraId="3895284B" w14:textId="77777777" w:rsidTr="006140D8">
        <w:tc>
          <w:tcPr>
            <w:tcW w:w="3595" w:type="dxa"/>
          </w:tcPr>
          <w:p w14:paraId="2C4A7795" w14:textId="77777777" w:rsidR="006140D8" w:rsidRDefault="006140D8" w:rsidP="00BA250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4B1F03">
              <w:rPr>
                <w:rFonts w:asciiTheme="majorHAnsi" w:hAnsiTheme="majorHAnsi" w:cstheme="majorHAnsi"/>
                <w:sz w:val="24"/>
                <w:szCs w:val="24"/>
              </w:rPr>
              <w:t>IT19009964</w:t>
            </w:r>
          </w:p>
        </w:tc>
        <w:tc>
          <w:tcPr>
            <w:tcW w:w="5422" w:type="dxa"/>
          </w:tcPr>
          <w:p w14:paraId="3FDA6659" w14:textId="165F2125" w:rsidR="006140D8" w:rsidRDefault="00F646AC" w:rsidP="00BA250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Hakeem</w:t>
            </w:r>
            <w:r w:rsidR="00AD3773">
              <w:rPr>
                <w:rFonts w:asciiTheme="majorHAnsi" w:hAnsiTheme="majorHAnsi" w:cstheme="majorHAnsi"/>
                <w:sz w:val="24"/>
                <w:szCs w:val="24"/>
              </w:rPr>
              <w:t xml:space="preserve"> M.U.M.I.</w:t>
            </w:r>
          </w:p>
        </w:tc>
      </w:tr>
      <w:tr w:rsidR="006140D8" w14:paraId="14E25741" w14:textId="77777777" w:rsidTr="006140D8">
        <w:tc>
          <w:tcPr>
            <w:tcW w:w="3595" w:type="dxa"/>
          </w:tcPr>
          <w:p w14:paraId="4D37956B" w14:textId="77777777" w:rsidR="006140D8" w:rsidRDefault="006140D8" w:rsidP="00BA250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4B1F03">
              <w:rPr>
                <w:rFonts w:asciiTheme="majorHAnsi" w:hAnsiTheme="majorHAnsi" w:cstheme="majorHAnsi"/>
                <w:sz w:val="24"/>
                <w:szCs w:val="24"/>
              </w:rPr>
              <w:t>IT19395906</w:t>
            </w:r>
          </w:p>
        </w:tc>
        <w:tc>
          <w:tcPr>
            <w:tcW w:w="5422" w:type="dxa"/>
          </w:tcPr>
          <w:p w14:paraId="686C1158" w14:textId="1FFEEE49" w:rsidR="006140D8" w:rsidRDefault="00F646AC" w:rsidP="00BA2500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S.A.R.Wijayabandu</w:t>
            </w:r>
          </w:p>
        </w:tc>
      </w:tr>
    </w:tbl>
    <w:p w14:paraId="5E53EB19" w14:textId="7C41CB1E" w:rsidR="006140D8" w:rsidRDefault="006140D8" w:rsidP="00123F5F">
      <w:pPr>
        <w:spacing w:after="0" w:line="240" w:lineRule="auto"/>
        <w:textAlignment w:val="baseline"/>
        <w:rPr>
          <w:rFonts w:eastAsia="Times New Roman" w:cstheme="minorHAnsi"/>
          <w:sz w:val="18"/>
          <w:szCs w:val="18"/>
        </w:rPr>
      </w:pPr>
    </w:p>
    <w:p w14:paraId="031A4479" w14:textId="580CEF02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sz w:val="18"/>
          <w:szCs w:val="18"/>
        </w:rPr>
      </w:pPr>
    </w:p>
    <w:p w14:paraId="033A0C27" w14:textId="43D6D09F" w:rsidR="001219B4" w:rsidRP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sz w:val="24"/>
          <w:szCs w:val="18"/>
          <w:u w:val="single"/>
        </w:rPr>
      </w:pPr>
      <w:r w:rsidRPr="00730CB0">
        <w:rPr>
          <w:rFonts w:eastAsia="Times New Roman" w:cstheme="minorHAnsi"/>
          <w:sz w:val="24"/>
          <w:szCs w:val="18"/>
          <w:highlight w:val="yellow"/>
          <w:u w:val="single"/>
        </w:rPr>
        <w:t>IT19148946</w:t>
      </w:r>
      <w:r w:rsidR="00AD3773">
        <w:rPr>
          <w:rFonts w:eastAsia="Times New Roman" w:cstheme="minorHAnsi"/>
          <w:sz w:val="24"/>
          <w:szCs w:val="18"/>
          <w:u w:val="single"/>
        </w:rPr>
        <w:t xml:space="preserve"> </w:t>
      </w:r>
      <w:r w:rsidR="00AD3773" w:rsidRPr="00AD3773">
        <w:rPr>
          <w:rFonts w:eastAsia="Times New Roman" w:cstheme="minorHAnsi"/>
          <w:sz w:val="24"/>
          <w:szCs w:val="18"/>
          <w:u w:val="single"/>
        </w:rPr>
        <w:t xml:space="preserve">- </w:t>
      </w:r>
      <w:r w:rsidR="00AD3773" w:rsidRPr="00AD3773">
        <w:rPr>
          <w:rFonts w:asciiTheme="majorHAnsi" w:hAnsiTheme="majorHAnsi" w:cstheme="majorHAnsi"/>
          <w:sz w:val="24"/>
          <w:szCs w:val="24"/>
          <w:u w:val="single"/>
        </w:rPr>
        <w:t>I.T.Manuel</w:t>
      </w:r>
    </w:p>
    <w:p w14:paraId="7BC200D9" w14:textId="04F66993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sz w:val="18"/>
          <w:szCs w:val="18"/>
        </w:rPr>
      </w:pPr>
    </w:p>
    <w:p w14:paraId="77566C5F" w14:textId="6D06C783" w:rsidR="001219B4" w:rsidRPr="00FF043A" w:rsidRDefault="001219B4" w:rsidP="001219B4">
      <w:pPr>
        <w:pStyle w:val="ListParagraph"/>
        <w:numPr>
          <w:ilvl w:val="0"/>
          <w:numId w:val="14"/>
        </w:num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  <w:r>
        <w:rPr>
          <w:rFonts w:eastAsia="Times New Roman" w:cstheme="minorHAnsi"/>
          <w:b/>
          <w:sz w:val="20"/>
          <w:szCs w:val="18"/>
        </w:rPr>
        <w:t>Persona</w:t>
      </w:r>
    </w:p>
    <w:p w14:paraId="49886921" w14:textId="18BE7C6C" w:rsidR="001219B4" w:rsidRPr="0076619B" w:rsidRDefault="00E47C39" w:rsidP="001219B4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  <w:r w:rsidRPr="00E47C39">
        <w:rPr>
          <w:rFonts w:eastAsia="Times New Roman" w:cstheme="minorHAnsi"/>
          <w:b/>
          <w:noProof/>
          <w:sz w:val="20"/>
          <w:szCs w:val="18"/>
        </w:rPr>
        <w:drawing>
          <wp:anchor distT="0" distB="0" distL="114300" distR="114300" simplePos="0" relativeHeight="251676672" behindDoc="1" locked="0" layoutInCell="1" allowOverlap="1" wp14:anchorId="5AADAE08" wp14:editId="30F6F71F">
            <wp:simplePos x="0" y="0"/>
            <wp:positionH relativeFrom="column">
              <wp:posOffset>304800</wp:posOffset>
            </wp:positionH>
            <wp:positionV relativeFrom="paragraph">
              <wp:posOffset>50800</wp:posOffset>
            </wp:positionV>
            <wp:extent cx="5045206" cy="4636135"/>
            <wp:effectExtent l="0" t="0" r="3175" b="0"/>
            <wp:wrapTight wrapText="bothSides">
              <wp:wrapPolygon edited="0">
                <wp:start x="0" y="0"/>
                <wp:lineTo x="0" y="21479"/>
                <wp:lineTo x="21532" y="21479"/>
                <wp:lineTo x="21532" y="0"/>
                <wp:lineTo x="0" y="0"/>
              </wp:wrapPolygon>
            </wp:wrapTight>
            <wp:docPr id="22" name="Picture 22" descr="C:\Users\Thathsara Hewage\Desktop\User Experience Engineering\ishika persona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hathsara Hewage\Desktop\User Experience Engineering\ishika persona-1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5206" cy="4636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35F121" w14:textId="0B4CB4BD" w:rsidR="001219B4" w:rsidRPr="0076619B" w:rsidRDefault="001219B4" w:rsidP="001219B4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66C7D815" w14:textId="553826FF" w:rsidR="002A6049" w:rsidRPr="002A6049" w:rsidRDefault="001219B4" w:rsidP="002A6049">
      <w:pPr>
        <w:pStyle w:val="ListParagraph"/>
        <w:numPr>
          <w:ilvl w:val="0"/>
          <w:numId w:val="14"/>
        </w:num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  <w:r>
        <w:rPr>
          <w:rFonts w:eastAsia="Times New Roman" w:cstheme="minorHAnsi"/>
          <w:b/>
          <w:sz w:val="20"/>
          <w:szCs w:val="18"/>
        </w:rPr>
        <w:lastRenderedPageBreak/>
        <w:t>Empathy Map</w:t>
      </w:r>
    </w:p>
    <w:p w14:paraId="3740CEE4" w14:textId="34861795" w:rsidR="001219B4" w:rsidRPr="0076619B" w:rsidRDefault="001219B4" w:rsidP="001219B4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  <w:r>
        <w:rPr>
          <w:noProof/>
        </w:rPr>
        <w:drawing>
          <wp:inline distT="0" distB="0" distL="0" distR="0" wp14:anchorId="48C88219" wp14:editId="150162BC">
            <wp:extent cx="5732145" cy="5583942"/>
            <wp:effectExtent l="0" t="0" r="1905" b="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5583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DD08D" w14:textId="77372016" w:rsidR="001219B4" w:rsidRDefault="002A6049" w:rsidP="001219B4">
      <w:pPr>
        <w:pStyle w:val="ListParagraph"/>
        <w:numPr>
          <w:ilvl w:val="0"/>
          <w:numId w:val="14"/>
        </w:num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  <w:r w:rsidRPr="00730CB0">
        <w:rPr>
          <w:rFonts w:eastAsia="Times New Roman" w:cstheme="minorHAnsi"/>
          <w:b/>
          <w:noProof/>
          <w:sz w:val="20"/>
          <w:szCs w:val="18"/>
        </w:rPr>
        <w:drawing>
          <wp:anchor distT="0" distB="0" distL="114300" distR="114300" simplePos="0" relativeHeight="251673600" behindDoc="1" locked="0" layoutInCell="1" allowOverlap="1" wp14:anchorId="49A10476" wp14:editId="5E4C9364">
            <wp:simplePos x="0" y="0"/>
            <wp:positionH relativeFrom="margin">
              <wp:posOffset>-827405</wp:posOffset>
            </wp:positionH>
            <wp:positionV relativeFrom="paragraph">
              <wp:posOffset>186690</wp:posOffset>
            </wp:positionV>
            <wp:extent cx="7473950" cy="1501140"/>
            <wp:effectExtent l="0" t="0" r="0" b="0"/>
            <wp:wrapTight wrapText="bothSides">
              <wp:wrapPolygon edited="0">
                <wp:start x="0" y="0"/>
                <wp:lineTo x="0" y="21107"/>
                <wp:lineTo x="21527" y="21107"/>
                <wp:lineTo x="21527" y="0"/>
                <wp:lineTo x="0" y="0"/>
              </wp:wrapPolygon>
            </wp:wrapTight>
            <wp:docPr id="20" name="Picture 20" descr="C:\Users\Thathsara Hewage\Downloads\empathy map m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hathsara Hewage\Downloads\empathy map my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068" t="82210" b="-734"/>
                    <a:stretch/>
                  </pic:blipFill>
                  <pic:spPr bwMode="auto">
                    <a:xfrm>
                      <a:off x="0" y="0"/>
                      <a:ext cx="7473950" cy="150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19B4">
        <w:rPr>
          <w:rFonts w:eastAsia="Times New Roman" w:cstheme="minorHAnsi"/>
          <w:b/>
          <w:sz w:val="20"/>
          <w:szCs w:val="18"/>
        </w:rPr>
        <w:t>User Story</w:t>
      </w:r>
    </w:p>
    <w:p w14:paraId="7965918E" w14:textId="2357B7E9" w:rsidR="001219B4" w:rsidRDefault="001219B4" w:rsidP="001219B4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5A48879F" w14:textId="53AB3241" w:rsidR="001219B4" w:rsidRDefault="001219B4" w:rsidP="001219B4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1FA9C2C2" w14:textId="65CA5668" w:rsidR="001219B4" w:rsidRDefault="001219B4" w:rsidP="001219B4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7417DC16" w14:textId="346702D0" w:rsidR="001219B4" w:rsidRDefault="001219B4" w:rsidP="001219B4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60469540" w14:textId="60BC73B4" w:rsidR="001219B4" w:rsidRPr="0076619B" w:rsidRDefault="001219B4" w:rsidP="001219B4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0ED8A4E6" w14:textId="517FE689" w:rsidR="001219B4" w:rsidRPr="00320F7E" w:rsidRDefault="001219B4" w:rsidP="001219B4">
      <w:pPr>
        <w:pStyle w:val="ListParagraph"/>
        <w:numPr>
          <w:ilvl w:val="0"/>
          <w:numId w:val="14"/>
        </w:num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  <w:r>
        <w:rPr>
          <w:rFonts w:eastAsia="Times New Roman" w:cstheme="minorHAnsi"/>
          <w:b/>
          <w:sz w:val="20"/>
          <w:szCs w:val="18"/>
        </w:rPr>
        <w:lastRenderedPageBreak/>
        <w:t>User flow</w:t>
      </w:r>
    </w:p>
    <w:p w14:paraId="283ACD91" w14:textId="3916F569" w:rsidR="001219B4" w:rsidRPr="0076619B" w:rsidRDefault="001219B4" w:rsidP="001219B4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6366E1A2" w14:textId="1D17AEED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93E58E7" wp14:editId="2D889116">
            <wp:simplePos x="0" y="0"/>
            <wp:positionH relativeFrom="margin">
              <wp:posOffset>1093470</wp:posOffset>
            </wp:positionH>
            <wp:positionV relativeFrom="paragraph">
              <wp:posOffset>6350</wp:posOffset>
            </wp:positionV>
            <wp:extent cx="3911600" cy="7663180"/>
            <wp:effectExtent l="0" t="0" r="0" b="0"/>
            <wp:wrapTight wrapText="bothSides">
              <wp:wrapPolygon edited="0">
                <wp:start x="0" y="0"/>
                <wp:lineTo x="0" y="21532"/>
                <wp:lineTo x="21460" y="21532"/>
                <wp:lineTo x="21460" y="0"/>
                <wp:lineTo x="0" y="0"/>
              </wp:wrapPolygon>
            </wp:wrapTight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1600" cy="7663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1EFC33" w14:textId="77777777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sz w:val="18"/>
          <w:szCs w:val="18"/>
        </w:rPr>
      </w:pPr>
    </w:p>
    <w:p w14:paraId="2BAE35E8" w14:textId="5A629643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sz w:val="18"/>
          <w:szCs w:val="18"/>
        </w:rPr>
      </w:pPr>
    </w:p>
    <w:p w14:paraId="044BC6EB" w14:textId="3D9FB401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sz w:val="18"/>
          <w:szCs w:val="18"/>
        </w:rPr>
      </w:pPr>
    </w:p>
    <w:p w14:paraId="792C42F4" w14:textId="77777777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sz w:val="18"/>
          <w:szCs w:val="18"/>
        </w:rPr>
      </w:pPr>
    </w:p>
    <w:p w14:paraId="09081529" w14:textId="77777777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sz w:val="18"/>
          <w:szCs w:val="18"/>
        </w:rPr>
      </w:pPr>
    </w:p>
    <w:p w14:paraId="2AE106FE" w14:textId="351E6495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sz w:val="18"/>
          <w:szCs w:val="18"/>
        </w:rPr>
      </w:pPr>
    </w:p>
    <w:p w14:paraId="677E0CC1" w14:textId="17FD14EA" w:rsidR="0076619B" w:rsidRPr="0076619B" w:rsidRDefault="0076619B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17D67DAF" w14:textId="3F134018" w:rsidR="0076619B" w:rsidRDefault="0076619B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608EA299" w14:textId="4EE8EA4C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58714CDC" w14:textId="5F3D4438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4C6EF807" w14:textId="5FAB9C69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559C42BB" w14:textId="60BB334D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08ABFA2D" w14:textId="3667BE70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4501B2A4" w14:textId="5A65AE07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09D2382F" w14:textId="06332DB4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746CF574" w14:textId="1AAE7F5E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3358EF79" w14:textId="1C3578FB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4A6EF446" w14:textId="06D31D5B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6C19D15F" w14:textId="475E6315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0B0C09F4" w14:textId="22EBCD00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4B243D1C" w14:textId="691BF6AE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15BD6CA5" w14:textId="68914515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28142C7E" w14:textId="7191307D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69FE1847" w14:textId="4407AE47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75B5BF3E" w14:textId="122ADDAF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11875021" w14:textId="16CB1A9B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08C86C87" w14:textId="5615C81E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56723377" w14:textId="68116B7B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296FB86E" w14:textId="273DF94F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1F8EB4EC" w14:textId="453D305F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577592DD" w14:textId="11F3151F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1ECCBBAC" w14:textId="167E5046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766F52FA" w14:textId="4B3E1211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2747FEED" w14:textId="4517856E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3266B8B5" w14:textId="78F78FD7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4C562D1B" w14:textId="076C1233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5802E12D" w14:textId="533991A7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629595AC" w14:textId="1F8C87D7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6D440AE2" w14:textId="0F8C55C4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080F9380" w14:textId="2E47A1D6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0D186A62" w14:textId="2CCFCA27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3A8B1030" w14:textId="74B24CB1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7735195C" w14:textId="6E746B81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034D192C" w14:textId="63BD78B0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76CBD5F8" w14:textId="3D1F2550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6EE73F6F" w14:textId="43D04A45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048F1593" w14:textId="63A9E336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077E7CEA" w14:textId="07552BE0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6980D3BD" w14:textId="39B8AC77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7CBD29DE" w14:textId="64CC5EDB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3FF8F450" w14:textId="1F6F8098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3DBC5CB3" w14:textId="4EF85345" w:rsid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szCs w:val="18"/>
          <w:u w:val="single"/>
        </w:rPr>
      </w:pPr>
      <w:r w:rsidRPr="00730CB0">
        <w:rPr>
          <w:rFonts w:eastAsia="Times New Roman" w:cstheme="minorHAnsi"/>
          <w:szCs w:val="18"/>
          <w:highlight w:val="yellow"/>
          <w:u w:val="single"/>
        </w:rPr>
        <w:lastRenderedPageBreak/>
        <w:t>IT19220116</w:t>
      </w:r>
      <w:r w:rsidR="00AD3773">
        <w:rPr>
          <w:rFonts w:eastAsia="Times New Roman" w:cstheme="minorHAnsi"/>
          <w:szCs w:val="18"/>
          <w:u w:val="single"/>
        </w:rPr>
        <w:t xml:space="preserve"> - </w:t>
      </w:r>
      <w:r w:rsidR="00AD3773" w:rsidRPr="00AD3773">
        <w:rPr>
          <w:rFonts w:asciiTheme="majorHAnsi" w:hAnsiTheme="majorHAnsi" w:cstheme="majorHAnsi"/>
          <w:sz w:val="24"/>
          <w:szCs w:val="24"/>
          <w:u w:val="single"/>
        </w:rPr>
        <w:t>N.I.T.Hewage</w:t>
      </w:r>
    </w:p>
    <w:p w14:paraId="15ABF194" w14:textId="7992014D" w:rsidR="001219B4" w:rsidRPr="001219B4" w:rsidRDefault="001219B4" w:rsidP="00123F5F">
      <w:pPr>
        <w:spacing w:after="0" w:line="240" w:lineRule="auto"/>
        <w:textAlignment w:val="baseline"/>
        <w:rPr>
          <w:rFonts w:eastAsia="Times New Roman" w:cstheme="minorHAnsi"/>
          <w:szCs w:val="18"/>
          <w:u w:val="single"/>
        </w:rPr>
      </w:pPr>
    </w:p>
    <w:p w14:paraId="7F95FE43" w14:textId="56CD60E8" w:rsidR="0076619B" w:rsidRDefault="001219B4" w:rsidP="001219B4">
      <w:pPr>
        <w:pStyle w:val="ListParagraph"/>
        <w:numPr>
          <w:ilvl w:val="0"/>
          <w:numId w:val="16"/>
        </w:num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  <w:r>
        <w:rPr>
          <w:rFonts w:eastAsia="Times New Roman" w:cstheme="minorHAnsi"/>
          <w:b/>
          <w:sz w:val="20"/>
          <w:szCs w:val="18"/>
        </w:rPr>
        <w:t>Persona</w:t>
      </w:r>
    </w:p>
    <w:p w14:paraId="570C5E09" w14:textId="4FA29A34" w:rsidR="001219B4" w:rsidRPr="001219B4" w:rsidRDefault="00B44F37" w:rsidP="001219B4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  <w:r w:rsidRPr="00B44F37">
        <w:rPr>
          <w:rFonts w:eastAsia="Times New Roman" w:cstheme="minorHAnsi"/>
          <w:b/>
          <w:noProof/>
          <w:sz w:val="20"/>
          <w:szCs w:val="18"/>
        </w:rPr>
        <w:drawing>
          <wp:inline distT="0" distB="0" distL="0" distR="0" wp14:anchorId="24E79C33" wp14:editId="4F083E28">
            <wp:extent cx="5732145" cy="4206952"/>
            <wp:effectExtent l="0" t="0" r="1905" b="3175"/>
            <wp:docPr id="24" name="Picture 24" descr="C:\Users\Thathsara Hewage\Desktop\User Experience Engineering\Composely-user-persona-wewe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Thathsara Hewage\Desktop\User Experience Engineering\Composely-user-persona-wewew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4206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4A2BAD" w14:textId="6068ED1D" w:rsidR="001219B4" w:rsidRDefault="00730CB0" w:rsidP="001219B4">
      <w:pPr>
        <w:pStyle w:val="ListParagraph"/>
        <w:numPr>
          <w:ilvl w:val="0"/>
          <w:numId w:val="16"/>
        </w:num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  <w:r w:rsidRPr="00730CB0">
        <w:rPr>
          <w:rFonts w:eastAsia="Times New Roman" w:cstheme="minorHAnsi"/>
          <w:b/>
          <w:noProof/>
          <w:sz w:val="20"/>
          <w:szCs w:val="18"/>
        </w:rPr>
        <w:drawing>
          <wp:anchor distT="0" distB="0" distL="114300" distR="114300" simplePos="0" relativeHeight="251669504" behindDoc="1" locked="0" layoutInCell="1" allowOverlap="1" wp14:anchorId="51760FD4" wp14:editId="65B891AD">
            <wp:simplePos x="0" y="0"/>
            <wp:positionH relativeFrom="margin">
              <wp:align>center</wp:align>
            </wp:positionH>
            <wp:positionV relativeFrom="paragraph">
              <wp:posOffset>218440</wp:posOffset>
            </wp:positionV>
            <wp:extent cx="5363845" cy="3238500"/>
            <wp:effectExtent l="0" t="0" r="8255" b="0"/>
            <wp:wrapTight wrapText="bothSides">
              <wp:wrapPolygon edited="0">
                <wp:start x="0" y="0"/>
                <wp:lineTo x="0" y="21473"/>
                <wp:lineTo x="21557" y="21473"/>
                <wp:lineTo x="21557" y="0"/>
                <wp:lineTo x="0" y="0"/>
              </wp:wrapPolygon>
            </wp:wrapTight>
            <wp:docPr id="18" name="Picture 18" descr="C:\Users\Thathsara Hewage\Downloads\empathy map m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hathsara Hewage\Downloads\empathy map my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068" b="44351"/>
                    <a:stretch/>
                  </pic:blipFill>
                  <pic:spPr bwMode="auto">
                    <a:xfrm>
                      <a:off x="0" y="0"/>
                      <a:ext cx="5363845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19B4">
        <w:rPr>
          <w:rFonts w:eastAsia="Times New Roman" w:cstheme="minorHAnsi"/>
          <w:b/>
          <w:sz w:val="20"/>
          <w:szCs w:val="18"/>
        </w:rPr>
        <w:t>Empathy map</w:t>
      </w:r>
    </w:p>
    <w:p w14:paraId="27E01D1C" w14:textId="53807452" w:rsidR="001219B4" w:rsidRPr="001219B4" w:rsidRDefault="001219B4" w:rsidP="001219B4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087A00D2" w14:textId="01FB5C3D" w:rsidR="004B1639" w:rsidRPr="00730CB0" w:rsidRDefault="006376D4" w:rsidP="004B1639">
      <w:pPr>
        <w:pStyle w:val="ListParagraph"/>
        <w:numPr>
          <w:ilvl w:val="0"/>
          <w:numId w:val="16"/>
        </w:num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  <w:r w:rsidRPr="00730CB0">
        <w:rPr>
          <w:rFonts w:eastAsia="Times New Roman" w:cstheme="minorHAnsi"/>
          <w:b/>
          <w:noProof/>
          <w:sz w:val="20"/>
          <w:szCs w:val="18"/>
        </w:rPr>
        <w:drawing>
          <wp:anchor distT="0" distB="0" distL="114300" distR="114300" simplePos="0" relativeHeight="251671552" behindDoc="1" locked="0" layoutInCell="1" allowOverlap="1" wp14:anchorId="39E7E4D9" wp14:editId="6621B5DA">
            <wp:simplePos x="0" y="0"/>
            <wp:positionH relativeFrom="margin">
              <wp:align>center</wp:align>
            </wp:positionH>
            <wp:positionV relativeFrom="paragraph">
              <wp:posOffset>235519</wp:posOffset>
            </wp:positionV>
            <wp:extent cx="6712151" cy="1106905"/>
            <wp:effectExtent l="0" t="0" r="0" b="0"/>
            <wp:wrapTight wrapText="bothSides">
              <wp:wrapPolygon edited="0">
                <wp:start x="0" y="0"/>
                <wp:lineTo x="0" y="21191"/>
                <wp:lineTo x="21518" y="21191"/>
                <wp:lineTo x="21518" y="0"/>
                <wp:lineTo x="0" y="0"/>
              </wp:wrapPolygon>
            </wp:wrapTight>
            <wp:docPr id="19" name="Picture 19" descr="C:\Users\Thathsara Hewage\Downloads\empathy map m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hathsara Hewage\Downloads\empathy map my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068" t="64348" b="20444"/>
                    <a:stretch/>
                  </pic:blipFill>
                  <pic:spPr bwMode="auto">
                    <a:xfrm>
                      <a:off x="0" y="0"/>
                      <a:ext cx="6712151" cy="1106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19B4">
        <w:rPr>
          <w:rFonts w:eastAsia="Times New Roman" w:cstheme="minorHAnsi"/>
          <w:b/>
          <w:sz w:val="20"/>
          <w:szCs w:val="18"/>
        </w:rPr>
        <w:t>User story</w:t>
      </w:r>
    </w:p>
    <w:p w14:paraId="76A413E8" w14:textId="6A878315" w:rsidR="00730CB0" w:rsidRDefault="00730CB0" w:rsidP="004B1639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3451D450" w14:textId="77777777" w:rsidR="00730CB0" w:rsidRPr="004B1639" w:rsidRDefault="00730CB0" w:rsidP="004B1639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1C1FF8A8" w14:textId="38DC858D" w:rsidR="001219B4" w:rsidRDefault="001219B4" w:rsidP="001219B4">
      <w:pPr>
        <w:pStyle w:val="ListParagraph"/>
        <w:numPr>
          <w:ilvl w:val="0"/>
          <w:numId w:val="16"/>
        </w:num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  <w:r>
        <w:rPr>
          <w:rFonts w:eastAsia="Times New Roman" w:cstheme="minorHAnsi"/>
          <w:b/>
          <w:sz w:val="20"/>
          <w:szCs w:val="18"/>
        </w:rPr>
        <w:t>User flow</w:t>
      </w:r>
      <w:r w:rsidR="00072C23">
        <w:rPr>
          <w:rFonts w:eastAsia="Times New Roman" w:cstheme="minorHAnsi"/>
          <w:b/>
          <w:sz w:val="20"/>
          <w:szCs w:val="18"/>
        </w:rPr>
        <w:t xml:space="preserve"> </w:t>
      </w:r>
      <w:r w:rsidR="00072C23" w:rsidRPr="00C251B6">
        <w:rPr>
          <w:rFonts w:eastAsia="Times New Roman" w:cstheme="minorHAnsi"/>
          <w:sz w:val="20"/>
          <w:szCs w:val="18"/>
        </w:rPr>
        <w:t>( Instant Loan Request )</w:t>
      </w:r>
    </w:p>
    <w:p w14:paraId="0658A704" w14:textId="1536B255" w:rsidR="00F16ACF" w:rsidRDefault="006376D4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  <w:r w:rsidRPr="00072C23">
        <w:rPr>
          <w:rFonts w:eastAsia="Times New Roman" w:cstheme="minorHAnsi"/>
          <w:b/>
          <w:noProof/>
          <w:sz w:val="20"/>
          <w:szCs w:val="18"/>
        </w:rPr>
        <w:drawing>
          <wp:anchor distT="0" distB="0" distL="114300" distR="114300" simplePos="0" relativeHeight="251662336" behindDoc="1" locked="0" layoutInCell="1" allowOverlap="1" wp14:anchorId="3238731F" wp14:editId="0108C06E">
            <wp:simplePos x="0" y="0"/>
            <wp:positionH relativeFrom="margin">
              <wp:posOffset>1164590</wp:posOffset>
            </wp:positionH>
            <wp:positionV relativeFrom="paragraph">
              <wp:posOffset>34925</wp:posOffset>
            </wp:positionV>
            <wp:extent cx="3670300" cy="6234430"/>
            <wp:effectExtent l="0" t="0" r="6350" b="0"/>
            <wp:wrapTight wrapText="bothSides">
              <wp:wrapPolygon edited="0">
                <wp:start x="0" y="0"/>
                <wp:lineTo x="0" y="21516"/>
                <wp:lineTo x="21525" y="21516"/>
                <wp:lineTo x="21525" y="0"/>
                <wp:lineTo x="0" y="0"/>
              </wp:wrapPolygon>
            </wp:wrapTight>
            <wp:docPr id="1" name="Picture 1" descr="C:\Users\Thathsara Hewage\Downloads\myflo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hathsara Hewage\Downloads\myflow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6234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8400BB" w14:textId="554362EB" w:rsidR="00F16ACF" w:rsidRDefault="00F16ACF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5CEC60AB" w14:textId="1FA003BB" w:rsidR="00F16ACF" w:rsidRDefault="00F16ACF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58BBE623" w14:textId="770BCADD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525EBD1F" w14:textId="6399A9FA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2C8E0C8D" w14:textId="1F7E2BE5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0F5ABE96" w14:textId="0A3FEDED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5197663A" w14:textId="0CBA79B5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68DBD830" w14:textId="1F78BABD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75A09D61" w14:textId="45F52B14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69826692" w14:textId="32ADC5A2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4F83A15B" w14:textId="6B8D3BC4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243ABF46" w14:textId="28518521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5A6D12DC" w14:textId="142F3D21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7348CA7D" w14:textId="18636FFE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39CC1733" w14:textId="1BBE6C1D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73465AE4" w14:textId="213B7202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0091815C" w14:textId="504A3EF2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4B5DAF71" w14:textId="1CF20386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0B7DFD6E" w14:textId="0557D015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14D659E6" w14:textId="68E96E05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5E2E9A72" w14:textId="7210D953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0B6E3852" w14:textId="05C398B2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3BC5A04F" w14:textId="002D40BD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63193786" w14:textId="39B220B2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019D2A8E" w14:textId="39B15CD6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644350D6" w14:textId="3E9ECD17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6D2EC20C" w14:textId="59EE08F3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1BDA3A0E" w14:textId="20B2F4B2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0C62160D" w14:textId="7A8BA708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5A93E4B3" w14:textId="3F267F53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42EF5923" w14:textId="101DD6FE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63CD80B3" w14:textId="00933DA4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2BB07BBF" w14:textId="0F8256E0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164B98F5" w14:textId="5193739A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20C6CDE3" w14:textId="079725EB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4C966596" w14:textId="5B2B6073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0ABA3190" w14:textId="12CA84EA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7E59BDBA" w14:textId="6AB17850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35618096" w14:textId="57AD5FCE" w:rsidR="00072C23" w:rsidRDefault="00072C2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2F78F6C2" w14:textId="472F9391" w:rsidR="00F16ACF" w:rsidRDefault="00F16ACF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27B3BB0E" w14:textId="0C0FA450" w:rsidR="00F16ACF" w:rsidRPr="00EC587D" w:rsidRDefault="00F16ACF" w:rsidP="00F16ACF">
      <w:pPr>
        <w:spacing w:after="0" w:line="240" w:lineRule="auto"/>
        <w:textAlignment w:val="baseline"/>
        <w:rPr>
          <w:rFonts w:eastAsia="Times New Roman" w:cstheme="minorHAnsi"/>
          <w:sz w:val="24"/>
          <w:szCs w:val="18"/>
          <w:u w:val="single"/>
        </w:rPr>
      </w:pPr>
      <w:r w:rsidRPr="00730CB0">
        <w:rPr>
          <w:rFonts w:eastAsia="Times New Roman" w:cstheme="minorHAnsi"/>
          <w:sz w:val="24"/>
          <w:szCs w:val="18"/>
          <w:highlight w:val="yellow"/>
          <w:u w:val="single"/>
        </w:rPr>
        <w:t>IT19</w:t>
      </w:r>
      <w:r w:rsidR="00EC587D" w:rsidRPr="00730CB0">
        <w:rPr>
          <w:rFonts w:eastAsia="Times New Roman" w:cstheme="minorHAnsi"/>
          <w:sz w:val="24"/>
          <w:szCs w:val="18"/>
          <w:highlight w:val="yellow"/>
          <w:u w:val="single"/>
        </w:rPr>
        <w:t>009964</w:t>
      </w:r>
      <w:r w:rsidR="00242110">
        <w:rPr>
          <w:rFonts w:eastAsia="Times New Roman" w:cstheme="minorHAnsi"/>
          <w:sz w:val="24"/>
          <w:szCs w:val="18"/>
          <w:u w:val="single"/>
        </w:rPr>
        <w:t xml:space="preserve"> - </w:t>
      </w:r>
      <w:r w:rsidR="00242110" w:rsidRPr="00242110">
        <w:rPr>
          <w:rFonts w:asciiTheme="majorHAnsi" w:hAnsiTheme="majorHAnsi" w:cstheme="majorHAnsi"/>
          <w:sz w:val="24"/>
          <w:szCs w:val="24"/>
          <w:u w:val="single"/>
        </w:rPr>
        <w:t>Hakeem M.U.M.I.</w:t>
      </w:r>
    </w:p>
    <w:p w14:paraId="523D4457" w14:textId="59803A04" w:rsidR="00EC587D" w:rsidRDefault="00527326" w:rsidP="00EC587D">
      <w:pPr>
        <w:pStyle w:val="ListParagraph"/>
        <w:numPr>
          <w:ilvl w:val="0"/>
          <w:numId w:val="17"/>
        </w:num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3C250A5F" wp14:editId="65631CB3">
            <wp:simplePos x="0" y="0"/>
            <wp:positionH relativeFrom="margin">
              <wp:align>right</wp:align>
            </wp:positionH>
            <wp:positionV relativeFrom="paragraph">
              <wp:posOffset>215198</wp:posOffset>
            </wp:positionV>
            <wp:extent cx="5732145" cy="4265295"/>
            <wp:effectExtent l="0" t="0" r="1905" b="1905"/>
            <wp:wrapTight wrapText="bothSides">
              <wp:wrapPolygon edited="0">
                <wp:start x="0" y="0"/>
                <wp:lineTo x="0" y="21513"/>
                <wp:lineTo x="21535" y="21513"/>
                <wp:lineTo x="21535" y="0"/>
                <wp:lineTo x="0" y="0"/>
              </wp:wrapPolygon>
            </wp:wrapTight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4265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87D">
        <w:rPr>
          <w:rFonts w:eastAsia="Times New Roman" w:cstheme="minorHAnsi"/>
          <w:b/>
          <w:sz w:val="20"/>
          <w:szCs w:val="18"/>
        </w:rPr>
        <w:t>Persona</w:t>
      </w:r>
    </w:p>
    <w:p w14:paraId="39F9ACA9" w14:textId="6DE30DC9" w:rsidR="00527326" w:rsidRDefault="00527326" w:rsidP="00527326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3A94B74B" w14:textId="77777777" w:rsidR="002A6049" w:rsidRPr="00527326" w:rsidRDefault="002A6049" w:rsidP="00527326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137392F4" w14:textId="2059E471" w:rsidR="00EC587D" w:rsidRDefault="00EC587D" w:rsidP="00EC587D">
      <w:pPr>
        <w:pStyle w:val="ListParagraph"/>
        <w:numPr>
          <w:ilvl w:val="0"/>
          <w:numId w:val="17"/>
        </w:num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  <w:r>
        <w:rPr>
          <w:rFonts w:eastAsia="Times New Roman" w:cstheme="minorHAnsi"/>
          <w:b/>
          <w:sz w:val="20"/>
          <w:szCs w:val="18"/>
        </w:rPr>
        <w:t>Empathy map</w:t>
      </w:r>
    </w:p>
    <w:p w14:paraId="339D7421" w14:textId="433D083B" w:rsidR="00527326" w:rsidRDefault="00527326" w:rsidP="00527326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17719501" wp14:editId="7B6E0B78">
            <wp:simplePos x="0" y="0"/>
            <wp:positionH relativeFrom="column">
              <wp:posOffset>0</wp:posOffset>
            </wp:positionH>
            <wp:positionV relativeFrom="paragraph">
              <wp:posOffset>153670</wp:posOffset>
            </wp:positionV>
            <wp:extent cx="5732145" cy="2411730"/>
            <wp:effectExtent l="0" t="0" r="1905" b="7620"/>
            <wp:wrapTight wrapText="bothSides">
              <wp:wrapPolygon edited="0">
                <wp:start x="0" y="0"/>
                <wp:lineTo x="0" y="21498"/>
                <wp:lineTo x="21535" y="21498"/>
                <wp:lineTo x="21535" y="0"/>
                <wp:lineTo x="0" y="0"/>
              </wp:wrapPolygon>
            </wp:wrapTight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11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EFA47E" w14:textId="051017F0" w:rsidR="00527326" w:rsidRDefault="00527326" w:rsidP="00527326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5182646B" w14:textId="77777777" w:rsidR="00527326" w:rsidRPr="00527326" w:rsidRDefault="00527326" w:rsidP="00527326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53D949D8" w14:textId="4B26A30A" w:rsidR="00EC587D" w:rsidRDefault="00527326" w:rsidP="00EC587D">
      <w:pPr>
        <w:pStyle w:val="ListParagraph"/>
        <w:numPr>
          <w:ilvl w:val="0"/>
          <w:numId w:val="17"/>
        </w:num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6499FD5A" wp14:editId="611334A0">
            <wp:simplePos x="0" y="0"/>
            <wp:positionH relativeFrom="margin">
              <wp:align>right</wp:align>
            </wp:positionH>
            <wp:positionV relativeFrom="paragraph">
              <wp:posOffset>197518</wp:posOffset>
            </wp:positionV>
            <wp:extent cx="5732145" cy="1350645"/>
            <wp:effectExtent l="0" t="0" r="1905" b="1905"/>
            <wp:wrapTight wrapText="bothSides">
              <wp:wrapPolygon edited="0">
                <wp:start x="0" y="0"/>
                <wp:lineTo x="0" y="21326"/>
                <wp:lineTo x="21535" y="21326"/>
                <wp:lineTo x="21535" y="0"/>
                <wp:lineTo x="0" y="0"/>
              </wp:wrapPolygon>
            </wp:wrapTight>
            <wp:docPr id="16" name="Picture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350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87D">
        <w:rPr>
          <w:rFonts w:eastAsia="Times New Roman" w:cstheme="minorHAnsi"/>
          <w:b/>
          <w:sz w:val="20"/>
          <w:szCs w:val="18"/>
        </w:rPr>
        <w:t>User story</w:t>
      </w:r>
    </w:p>
    <w:p w14:paraId="59AFB7A3" w14:textId="251FCC01" w:rsidR="00527326" w:rsidRDefault="00527326" w:rsidP="00527326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74853696" w14:textId="242FE9DB" w:rsidR="00527326" w:rsidRPr="00527326" w:rsidRDefault="00527326" w:rsidP="00527326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51F2CDF1" w14:textId="76A81DCA" w:rsidR="00EC587D" w:rsidRPr="001219B4" w:rsidRDefault="00527326" w:rsidP="00EC587D">
      <w:pPr>
        <w:pStyle w:val="ListParagraph"/>
        <w:numPr>
          <w:ilvl w:val="0"/>
          <w:numId w:val="17"/>
        </w:num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625CF88B" wp14:editId="2F89B345">
            <wp:simplePos x="0" y="0"/>
            <wp:positionH relativeFrom="column">
              <wp:posOffset>1982804</wp:posOffset>
            </wp:positionH>
            <wp:positionV relativeFrom="paragraph">
              <wp:posOffset>116740</wp:posOffset>
            </wp:positionV>
            <wp:extent cx="2233765" cy="6313979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user flow uee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3765" cy="63139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587D">
        <w:rPr>
          <w:rFonts w:eastAsia="Times New Roman" w:cstheme="minorHAnsi"/>
          <w:b/>
          <w:sz w:val="20"/>
          <w:szCs w:val="18"/>
        </w:rPr>
        <w:t>User flow</w:t>
      </w:r>
    </w:p>
    <w:p w14:paraId="63E7F879" w14:textId="51EDA63B" w:rsidR="00EC587D" w:rsidRDefault="00EC587D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250F1262" w14:textId="1478BAEF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14FC7CE7" w14:textId="3C9C065B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48AC9FBC" w14:textId="33D98AAA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3BA9651D" w14:textId="693A4D98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7CBFA153" w14:textId="50AA4CDF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3053EAAB" w14:textId="7E381DA2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49D5BCA6" w14:textId="012957B5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2A16792C" w14:textId="6E24504A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02292883" w14:textId="589F850B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7ABFEA75" w14:textId="7407921A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617CD5DF" w14:textId="7BEF7C8A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2D89A62E" w14:textId="3EEAFB44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57B62D67" w14:textId="57AFB904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0B59BC60" w14:textId="1737C43C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516FDF0E" w14:textId="45262901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63FFEB0B" w14:textId="2E3583D5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560F5EEA" w14:textId="49A4D45D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5373C143" w14:textId="7A23A656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44B12E4C" w14:textId="503DCB24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6DA7069B" w14:textId="0D656794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06435E14" w14:textId="778F5443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50A08B2B" w14:textId="5000DEBA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4C6D6687" w14:textId="3FAE7396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22950E25" w14:textId="4CF15398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6120C74F" w14:textId="6F1C4762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2AEB691F" w14:textId="22475F28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271A3409" w14:textId="51811B0B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60F761B7" w14:textId="541F1EA9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48E810D6" w14:textId="7674429A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652C0F0B" w14:textId="1F476199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10780001" w14:textId="7E262B00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194C897A" w14:textId="7206F092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0F480628" w14:textId="3FB1C846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225D09FC" w14:textId="6C9BC9A4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2F938201" w14:textId="4701B34D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27486F29" w14:textId="6A36B570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4FDB78BB" w14:textId="78FAE82E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4CAA251F" w14:textId="77777777" w:rsidR="00527326" w:rsidRDefault="00527326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5A55D1FC" w14:textId="45DDDD16" w:rsidR="00EC587D" w:rsidRDefault="00EC587D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1A55B171" w14:textId="693B2138" w:rsidR="00EC587D" w:rsidRPr="00EC587D" w:rsidRDefault="00EC587D" w:rsidP="00EC587D">
      <w:pPr>
        <w:spacing w:after="0" w:line="240" w:lineRule="auto"/>
        <w:textAlignment w:val="baseline"/>
        <w:rPr>
          <w:rFonts w:eastAsia="Times New Roman" w:cstheme="minorHAnsi"/>
          <w:szCs w:val="18"/>
          <w:u w:val="single"/>
        </w:rPr>
      </w:pPr>
      <w:r w:rsidRPr="0067189E">
        <w:rPr>
          <w:rFonts w:asciiTheme="majorHAnsi" w:hAnsiTheme="majorHAnsi" w:cstheme="majorHAnsi"/>
          <w:sz w:val="24"/>
          <w:szCs w:val="24"/>
          <w:highlight w:val="yellow"/>
          <w:u w:val="single"/>
        </w:rPr>
        <w:t>IT19395906</w:t>
      </w:r>
      <w:r w:rsidR="00242110">
        <w:rPr>
          <w:rFonts w:asciiTheme="majorHAnsi" w:hAnsiTheme="majorHAnsi" w:cstheme="majorHAnsi"/>
          <w:sz w:val="24"/>
          <w:szCs w:val="24"/>
          <w:u w:val="single"/>
        </w:rPr>
        <w:t xml:space="preserve"> - </w:t>
      </w:r>
      <w:r w:rsidR="00242110" w:rsidRPr="00242110">
        <w:rPr>
          <w:rFonts w:asciiTheme="majorHAnsi" w:hAnsiTheme="majorHAnsi" w:cstheme="majorHAnsi"/>
          <w:sz w:val="24"/>
          <w:szCs w:val="24"/>
          <w:u w:val="single"/>
        </w:rPr>
        <w:t>S.A.R.Wijayabandu</w:t>
      </w:r>
    </w:p>
    <w:p w14:paraId="6484F957" w14:textId="49C515C3" w:rsidR="00EC587D" w:rsidRDefault="0067189E" w:rsidP="00EC587D">
      <w:pPr>
        <w:pStyle w:val="ListParagraph"/>
        <w:numPr>
          <w:ilvl w:val="0"/>
          <w:numId w:val="18"/>
        </w:num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  <w:r w:rsidRPr="0067189E">
        <w:rPr>
          <w:rFonts w:eastAsia="Times New Roman" w:cstheme="minorHAnsi"/>
          <w:b/>
          <w:noProof/>
          <w:sz w:val="20"/>
          <w:szCs w:val="18"/>
        </w:rPr>
        <w:drawing>
          <wp:anchor distT="0" distB="0" distL="114300" distR="114300" simplePos="0" relativeHeight="251674624" behindDoc="1" locked="0" layoutInCell="1" allowOverlap="1" wp14:anchorId="7D08B436" wp14:editId="284922B1">
            <wp:simplePos x="0" y="0"/>
            <wp:positionH relativeFrom="column">
              <wp:posOffset>-19050</wp:posOffset>
            </wp:positionH>
            <wp:positionV relativeFrom="paragraph">
              <wp:posOffset>268605</wp:posOffset>
            </wp:positionV>
            <wp:extent cx="5732145" cy="4478716"/>
            <wp:effectExtent l="0" t="0" r="1905" b="0"/>
            <wp:wrapTight wrapText="bothSides">
              <wp:wrapPolygon edited="0">
                <wp:start x="0" y="0"/>
                <wp:lineTo x="0" y="21499"/>
                <wp:lineTo x="21535" y="21499"/>
                <wp:lineTo x="21535" y="0"/>
                <wp:lineTo x="0" y="0"/>
              </wp:wrapPolygon>
            </wp:wrapTight>
            <wp:docPr id="15" name="Picture 15" descr="C:\Users\Thathsara Hewage\Desktop\User Experience Engineering\aish 19.45.1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hathsara Hewage\Desktop\User Experience Engineering\aish 19.45.16.jpe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4478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587D">
        <w:rPr>
          <w:rFonts w:eastAsia="Times New Roman" w:cstheme="minorHAnsi"/>
          <w:b/>
          <w:sz w:val="20"/>
          <w:szCs w:val="18"/>
        </w:rPr>
        <w:t>Persona</w:t>
      </w:r>
    </w:p>
    <w:p w14:paraId="4FC2A73F" w14:textId="309ED584" w:rsidR="0067189E" w:rsidRPr="0067189E" w:rsidRDefault="0067189E" w:rsidP="0067189E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5C5E6EC6" w14:textId="10CB71AF" w:rsidR="00EC587D" w:rsidRDefault="005A4FAF" w:rsidP="00EC587D">
      <w:pPr>
        <w:pStyle w:val="ListParagraph"/>
        <w:numPr>
          <w:ilvl w:val="0"/>
          <w:numId w:val="18"/>
        </w:num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  <w:r>
        <w:rPr>
          <w:rFonts w:eastAsia="Times New Roman" w:cstheme="minorHAnsi"/>
          <w:b/>
          <w:sz w:val="20"/>
          <w:szCs w:val="18"/>
        </w:rPr>
        <w:t>Empathy M</w:t>
      </w:r>
      <w:r w:rsidR="00EC587D">
        <w:rPr>
          <w:rFonts w:eastAsia="Times New Roman" w:cstheme="minorHAnsi"/>
          <w:b/>
          <w:sz w:val="20"/>
          <w:szCs w:val="18"/>
        </w:rPr>
        <w:t>ap</w:t>
      </w:r>
    </w:p>
    <w:p w14:paraId="013721B3" w14:textId="6D3C6918" w:rsidR="0067189E" w:rsidRPr="0067189E" w:rsidRDefault="0067189E" w:rsidP="00502894">
      <w:pPr>
        <w:pStyle w:val="ListParagraph"/>
        <w:rPr>
          <w:rFonts w:eastAsia="Times New Roman" w:cstheme="minorHAnsi"/>
          <w:b/>
          <w:sz w:val="20"/>
          <w:szCs w:val="18"/>
        </w:rPr>
      </w:pPr>
      <w:r w:rsidRPr="0067189E">
        <w:rPr>
          <w:rFonts w:eastAsia="Times New Roman" w:cstheme="minorHAnsi"/>
          <w:b/>
          <w:noProof/>
          <w:sz w:val="20"/>
          <w:szCs w:val="18"/>
        </w:rPr>
        <w:drawing>
          <wp:anchor distT="0" distB="0" distL="114300" distR="114300" simplePos="0" relativeHeight="251675648" behindDoc="1" locked="0" layoutInCell="1" allowOverlap="1" wp14:anchorId="1F5BE9B7" wp14:editId="2186383A">
            <wp:simplePos x="0" y="0"/>
            <wp:positionH relativeFrom="margin">
              <wp:align>right</wp:align>
            </wp:positionH>
            <wp:positionV relativeFrom="paragraph">
              <wp:posOffset>238760</wp:posOffset>
            </wp:positionV>
            <wp:extent cx="5732145" cy="2466394"/>
            <wp:effectExtent l="0" t="0" r="1905" b="0"/>
            <wp:wrapTight wrapText="bothSides">
              <wp:wrapPolygon edited="0">
                <wp:start x="0" y="0"/>
                <wp:lineTo x="0" y="21355"/>
                <wp:lineTo x="21535" y="21355"/>
                <wp:lineTo x="21535" y="0"/>
                <wp:lineTo x="0" y="0"/>
              </wp:wrapPolygon>
            </wp:wrapTight>
            <wp:docPr id="21" name="Picture 21" descr="C:\Users\Thathsara Hewage\Desktop\User Experience Engineering\aish15.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hathsara Hewage\Desktop\User Experience Engineering\aish15.10.jpe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2466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CC788C" w14:textId="62F439C2" w:rsidR="00EC587D" w:rsidRDefault="00EC587D" w:rsidP="00EC587D">
      <w:pPr>
        <w:pStyle w:val="ListParagraph"/>
        <w:numPr>
          <w:ilvl w:val="0"/>
          <w:numId w:val="18"/>
        </w:num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  <w:r>
        <w:rPr>
          <w:rFonts w:eastAsia="Times New Roman" w:cstheme="minorHAnsi"/>
          <w:b/>
          <w:sz w:val="20"/>
          <w:szCs w:val="18"/>
        </w:rPr>
        <w:lastRenderedPageBreak/>
        <w:t>User story</w:t>
      </w:r>
    </w:p>
    <w:p w14:paraId="3A1CB14B" w14:textId="635B4CBF" w:rsidR="00502894" w:rsidRPr="00502894" w:rsidRDefault="005F2B03" w:rsidP="005F2B03">
      <w:pPr>
        <w:pStyle w:val="ListParagraph"/>
        <w:rPr>
          <w:rFonts w:eastAsia="Times New Roman" w:cstheme="minorHAnsi"/>
          <w:b/>
          <w:sz w:val="20"/>
          <w:szCs w:val="18"/>
        </w:rPr>
      </w:pPr>
      <w:r w:rsidRPr="005F2B03">
        <w:rPr>
          <w:rFonts w:eastAsia="Times New Roman" w:cstheme="minorHAnsi"/>
          <w:b/>
          <w:noProof/>
          <w:sz w:val="20"/>
          <w:szCs w:val="18"/>
        </w:rPr>
        <w:drawing>
          <wp:inline distT="0" distB="0" distL="0" distR="0" wp14:anchorId="3EBD2863" wp14:editId="16528EDB">
            <wp:extent cx="4457700" cy="1020396"/>
            <wp:effectExtent l="0" t="0" r="0" b="8890"/>
            <wp:docPr id="12" name="Picture 12" descr="C:\Users\Thathsara Hewage\Desktop\User Experience Engineering\WhatsApp asih ustory 2021-08-16 at 18.09.3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hathsara Hewage\Desktop\User Experience Engineering\WhatsApp asih ustory 2021-08-16 at 18.09.32.jpe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469" cy="1029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96BCD" w14:textId="112CE70A" w:rsidR="00EC587D" w:rsidRPr="001219B4" w:rsidRDefault="00EC587D" w:rsidP="00EC587D">
      <w:pPr>
        <w:pStyle w:val="ListParagraph"/>
        <w:numPr>
          <w:ilvl w:val="0"/>
          <w:numId w:val="18"/>
        </w:num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  <w:r>
        <w:rPr>
          <w:rFonts w:eastAsia="Times New Roman" w:cstheme="minorHAnsi"/>
          <w:b/>
          <w:sz w:val="20"/>
          <w:szCs w:val="18"/>
        </w:rPr>
        <w:t>User flow</w:t>
      </w:r>
    </w:p>
    <w:p w14:paraId="6B777E0A" w14:textId="409C3033" w:rsidR="00EC587D" w:rsidRDefault="005F2B0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  <w:r w:rsidRPr="009F56C3">
        <w:rPr>
          <w:rFonts w:eastAsia="Times New Roman" w:cstheme="minorHAnsi"/>
          <w:b/>
          <w:noProof/>
          <w:sz w:val="20"/>
          <w:szCs w:val="18"/>
        </w:rPr>
        <w:drawing>
          <wp:anchor distT="0" distB="0" distL="114300" distR="114300" simplePos="0" relativeHeight="251677696" behindDoc="1" locked="0" layoutInCell="1" allowOverlap="1" wp14:anchorId="056E3B5C" wp14:editId="3B714299">
            <wp:simplePos x="0" y="0"/>
            <wp:positionH relativeFrom="column">
              <wp:posOffset>2266950</wp:posOffset>
            </wp:positionH>
            <wp:positionV relativeFrom="paragraph">
              <wp:posOffset>77470</wp:posOffset>
            </wp:positionV>
            <wp:extent cx="1574800" cy="6810375"/>
            <wp:effectExtent l="0" t="0" r="6350" b="9525"/>
            <wp:wrapTight wrapText="bothSides">
              <wp:wrapPolygon edited="0">
                <wp:start x="0" y="0"/>
                <wp:lineTo x="0" y="21570"/>
                <wp:lineTo x="21426" y="21570"/>
                <wp:lineTo x="21426" y="0"/>
                <wp:lineTo x="0" y="0"/>
              </wp:wrapPolygon>
            </wp:wrapTight>
            <wp:docPr id="3" name="Picture 3" descr="C:\Users\Thathsara Hewage\Desktop\User Experience Engineering\flw aish7.1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hathsara Hewage\Desktop\User Experience Engineering\flw aish7.18.jpe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800" cy="681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5A28A2" w14:textId="55D6248E" w:rsidR="00A53BD4" w:rsidRDefault="00A53BD4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2315B881" w14:textId="5015CD16" w:rsidR="00A53BD4" w:rsidRDefault="00A53BD4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3CCA862C" w14:textId="254F321E" w:rsidR="00A53BD4" w:rsidRDefault="00A53BD4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114452DB" w14:textId="3AF2BEFB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0D9575AF" w14:textId="440E8053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7B5DD8B6" w14:textId="253E4651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611C6412" w14:textId="767E1D5D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5F396D99" w14:textId="3A4BAC92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042835C2" w14:textId="2DC0FB2B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5F7068B3" w14:textId="63FE603D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30BEFAB3" w14:textId="05AD66EC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68522A4C" w14:textId="665E5F74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4D80CF77" w14:textId="04A3102A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6C18F733" w14:textId="422BA71B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1063B5DD" w14:textId="549C3FFC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094F925F" w14:textId="36C195B1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3B98784D" w14:textId="494B08F8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5EA3E82F" w14:textId="04D5809C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0DB38A8F" w14:textId="00FFFE62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77CE9FC8" w14:textId="20870869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775A7A3C" w14:textId="320188F4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7FEFC8E3" w14:textId="7DF33FBA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77E0AB18" w14:textId="6B129302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429EA671" w14:textId="6F923A12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57CACA49" w14:textId="3784164D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615847BC" w14:textId="517FA1CB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286EDB03" w14:textId="0C9A8AA6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1FC5A825" w14:textId="400038F6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639617AC" w14:textId="1AE9F393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1C321CB4" w14:textId="5F77897A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07E1EF1B" w14:textId="355032C6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60B8B7EF" w14:textId="13762FB1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38104762" w14:textId="7DB49059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1312A4E4" w14:textId="068B5C2E" w:rsidR="009F56C3" w:rsidRDefault="009F56C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2B5C1712" w14:textId="4AF627FE" w:rsidR="009F56C3" w:rsidRDefault="009F56C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60690FF1" w14:textId="2EB7BF09" w:rsidR="009F56C3" w:rsidRDefault="009F56C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5A287D4F" w14:textId="6B7A72EB" w:rsidR="009F56C3" w:rsidRDefault="009F56C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53979163" w14:textId="1632F608" w:rsidR="009F56C3" w:rsidRDefault="009F56C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3C154E46" w14:textId="24470EBD" w:rsidR="009F56C3" w:rsidRDefault="009F56C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550D3E87" w14:textId="77777777" w:rsidR="009F56C3" w:rsidRDefault="009F56C3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24EAA504" w14:textId="1298E30E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0E4B4477" w14:textId="1A12561A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4C7DD02D" w14:textId="0AFFF7A1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18CB8D3E" w14:textId="77777777" w:rsidR="00D24817" w:rsidRDefault="00D24817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</w:p>
    <w:p w14:paraId="0A2C9C06" w14:textId="44E8C294" w:rsidR="00B42593" w:rsidRPr="008D42FA" w:rsidRDefault="00B42593" w:rsidP="00F16ACF">
      <w:pPr>
        <w:spacing w:after="0" w:line="240" w:lineRule="auto"/>
        <w:textAlignment w:val="baseline"/>
        <w:rPr>
          <w:rFonts w:eastAsia="Times New Roman" w:cstheme="minorHAnsi"/>
          <w:b/>
          <w:sz w:val="28"/>
          <w:szCs w:val="18"/>
        </w:rPr>
      </w:pPr>
    </w:p>
    <w:p w14:paraId="47C1CE9B" w14:textId="3753BB94" w:rsidR="00A53BD4" w:rsidRPr="008D42FA" w:rsidRDefault="00A53BD4" w:rsidP="00F16ACF">
      <w:pPr>
        <w:spacing w:after="0" w:line="240" w:lineRule="auto"/>
        <w:textAlignment w:val="baseline"/>
        <w:rPr>
          <w:rFonts w:eastAsia="Times New Roman" w:cstheme="minorHAnsi"/>
          <w:b/>
          <w:sz w:val="28"/>
          <w:szCs w:val="18"/>
        </w:rPr>
      </w:pPr>
      <w:r w:rsidRPr="008D42FA">
        <w:rPr>
          <w:rFonts w:eastAsia="Times New Roman" w:cstheme="minorHAnsi"/>
          <w:b/>
          <w:sz w:val="28"/>
          <w:szCs w:val="18"/>
          <w:highlight w:val="yellow"/>
        </w:rPr>
        <w:t>Service Blue Print</w:t>
      </w:r>
      <w:bookmarkStart w:id="1" w:name="_GoBack"/>
      <w:bookmarkEnd w:id="1"/>
      <w:r w:rsidR="008D42FA" w:rsidRPr="00887984">
        <w:rPr>
          <w:rFonts w:eastAsia="Times New Roman" w:cstheme="minorHAnsi"/>
          <w:i/>
          <w:sz w:val="28"/>
          <w:szCs w:val="18"/>
        </w:rPr>
        <w:t xml:space="preserve">: </w:t>
      </w:r>
      <w:r w:rsidR="00A712F2" w:rsidRPr="00887984">
        <w:rPr>
          <w:rFonts w:eastAsia="Times New Roman" w:cstheme="minorHAnsi"/>
          <w:i/>
          <w:sz w:val="28"/>
          <w:szCs w:val="18"/>
        </w:rPr>
        <w:t xml:space="preserve">ONE TIME BILL </w:t>
      </w:r>
      <w:r w:rsidR="008D42FA" w:rsidRPr="00887984">
        <w:rPr>
          <w:rFonts w:eastAsia="Times New Roman" w:cstheme="minorHAnsi"/>
          <w:i/>
          <w:sz w:val="28"/>
          <w:szCs w:val="18"/>
        </w:rPr>
        <w:t>PAYMENTS</w:t>
      </w:r>
    </w:p>
    <w:p w14:paraId="4BE47C9B" w14:textId="76BD3709" w:rsidR="00612793" w:rsidRDefault="00027E8B" w:rsidP="00F16ACF">
      <w:pPr>
        <w:spacing w:after="0" w:line="240" w:lineRule="auto"/>
        <w:textAlignment w:val="baseline"/>
        <w:rPr>
          <w:rFonts w:eastAsia="Times New Roman" w:cstheme="minorHAnsi"/>
          <w:b/>
          <w:sz w:val="20"/>
          <w:szCs w:val="18"/>
        </w:rPr>
      </w:pPr>
      <w:r w:rsidRPr="00027E8B">
        <w:rPr>
          <w:rFonts w:eastAsia="Times New Roman" w:cstheme="minorHAnsi"/>
          <w:b/>
          <w:noProof/>
          <w:sz w:val="20"/>
          <w:szCs w:val="18"/>
        </w:rPr>
        <w:drawing>
          <wp:anchor distT="0" distB="0" distL="114300" distR="114300" simplePos="0" relativeHeight="251660288" behindDoc="1" locked="0" layoutInCell="1" allowOverlap="1" wp14:anchorId="14D57FF2" wp14:editId="5CD1C6E6">
            <wp:simplePos x="0" y="0"/>
            <wp:positionH relativeFrom="column">
              <wp:posOffset>-453390</wp:posOffset>
            </wp:positionH>
            <wp:positionV relativeFrom="paragraph">
              <wp:posOffset>220980</wp:posOffset>
            </wp:positionV>
            <wp:extent cx="6687820" cy="3814445"/>
            <wp:effectExtent l="0" t="0" r="0" b="0"/>
            <wp:wrapTight wrapText="bothSides">
              <wp:wrapPolygon edited="0">
                <wp:start x="0" y="0"/>
                <wp:lineTo x="0" y="21467"/>
                <wp:lineTo x="21534" y="21467"/>
                <wp:lineTo x="21534" y="0"/>
                <wp:lineTo x="0" y="0"/>
              </wp:wrapPolygon>
            </wp:wrapTight>
            <wp:docPr id="13" name="Picture 13" descr="C:\Users\Thathsara Hewage\Downloads\MicrosoftTeams-image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hathsara Hewage\Downloads\MicrosoftTeams-image (1).pn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7820" cy="3814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EF6D9A" w14:textId="77777777" w:rsidR="00612793" w:rsidRPr="00612793" w:rsidRDefault="00612793" w:rsidP="00612793">
      <w:pPr>
        <w:rPr>
          <w:rFonts w:eastAsia="Times New Roman" w:cstheme="minorHAnsi"/>
          <w:sz w:val="20"/>
          <w:szCs w:val="18"/>
        </w:rPr>
      </w:pPr>
    </w:p>
    <w:p w14:paraId="1A7A9122" w14:textId="77777777" w:rsidR="00612793" w:rsidRPr="00612793" w:rsidRDefault="00612793" w:rsidP="00612793">
      <w:pPr>
        <w:rPr>
          <w:rFonts w:eastAsia="Times New Roman" w:cstheme="minorHAnsi"/>
          <w:sz w:val="20"/>
          <w:szCs w:val="18"/>
        </w:rPr>
      </w:pPr>
    </w:p>
    <w:p w14:paraId="0C1C6289" w14:textId="77777777" w:rsidR="00612793" w:rsidRPr="00612793" w:rsidRDefault="00612793" w:rsidP="00612793">
      <w:pPr>
        <w:rPr>
          <w:rFonts w:eastAsia="Times New Roman" w:cstheme="minorHAnsi"/>
          <w:sz w:val="20"/>
          <w:szCs w:val="18"/>
        </w:rPr>
      </w:pPr>
    </w:p>
    <w:p w14:paraId="78ECAACC" w14:textId="68756E6F" w:rsidR="00612793" w:rsidRDefault="00612793" w:rsidP="00612793">
      <w:pPr>
        <w:rPr>
          <w:rFonts w:eastAsia="Times New Roman" w:cstheme="minorHAnsi"/>
          <w:sz w:val="20"/>
          <w:szCs w:val="18"/>
        </w:rPr>
      </w:pPr>
    </w:p>
    <w:p w14:paraId="7C1A845E" w14:textId="54ABBF04" w:rsidR="00D85FF2" w:rsidRDefault="00D85FF2" w:rsidP="00612793">
      <w:pPr>
        <w:rPr>
          <w:rFonts w:eastAsia="Times New Roman" w:cstheme="minorHAnsi"/>
          <w:sz w:val="20"/>
          <w:szCs w:val="18"/>
        </w:rPr>
      </w:pPr>
    </w:p>
    <w:p w14:paraId="5BCBE01B" w14:textId="77777777" w:rsidR="00D85FF2" w:rsidRPr="00612793" w:rsidRDefault="00D85FF2" w:rsidP="00612793">
      <w:pPr>
        <w:rPr>
          <w:rFonts w:eastAsia="Times New Roman" w:cstheme="minorHAnsi"/>
          <w:sz w:val="20"/>
          <w:szCs w:val="18"/>
        </w:rPr>
      </w:pPr>
    </w:p>
    <w:p w14:paraId="72F2128C" w14:textId="77777777" w:rsidR="00612793" w:rsidRPr="00612793" w:rsidRDefault="00612793" w:rsidP="00612793">
      <w:pPr>
        <w:rPr>
          <w:rFonts w:eastAsia="Times New Roman" w:cstheme="minorHAnsi"/>
          <w:sz w:val="20"/>
          <w:szCs w:val="18"/>
        </w:rPr>
      </w:pPr>
    </w:p>
    <w:p w14:paraId="66C16B75" w14:textId="4B8E9311" w:rsidR="00612793" w:rsidRPr="00612793" w:rsidRDefault="00612793" w:rsidP="00612793">
      <w:pPr>
        <w:pStyle w:val="ListParagraph"/>
        <w:numPr>
          <w:ilvl w:val="0"/>
          <w:numId w:val="19"/>
        </w:numPr>
        <w:tabs>
          <w:tab w:val="left" w:pos="2820"/>
        </w:tabs>
        <w:jc w:val="center"/>
        <w:rPr>
          <w:rFonts w:ascii="Bahnschrift" w:eastAsia="Times New Roman" w:hAnsi="Bahnschrift" w:cstheme="minorHAnsi"/>
          <w:b/>
          <w:sz w:val="32"/>
          <w:szCs w:val="18"/>
        </w:rPr>
      </w:pPr>
      <w:r w:rsidRPr="00612793">
        <w:rPr>
          <w:rFonts w:ascii="Bahnschrift" w:eastAsia="Times New Roman" w:hAnsi="Bahnschrift" w:cstheme="minorHAnsi"/>
          <w:b/>
          <w:sz w:val="32"/>
          <w:szCs w:val="18"/>
        </w:rPr>
        <w:t>THE END</w:t>
      </w:r>
      <w:r>
        <w:rPr>
          <w:rFonts w:ascii="Bahnschrift" w:eastAsia="Times New Roman" w:hAnsi="Bahnschrift" w:cstheme="minorHAnsi"/>
          <w:b/>
          <w:sz w:val="32"/>
          <w:szCs w:val="18"/>
        </w:rPr>
        <w:t xml:space="preserve">  -</w:t>
      </w:r>
    </w:p>
    <w:p w14:paraId="492F2040" w14:textId="77777777" w:rsidR="00612793" w:rsidRPr="00612793" w:rsidRDefault="00612793" w:rsidP="00612793">
      <w:pPr>
        <w:rPr>
          <w:rFonts w:eastAsia="Times New Roman" w:cstheme="minorHAnsi"/>
          <w:sz w:val="20"/>
          <w:szCs w:val="18"/>
        </w:rPr>
      </w:pPr>
    </w:p>
    <w:p w14:paraId="6624E1F8" w14:textId="77777777" w:rsidR="00612793" w:rsidRPr="00612793" w:rsidRDefault="00612793" w:rsidP="00612793">
      <w:pPr>
        <w:rPr>
          <w:rFonts w:eastAsia="Times New Roman" w:cstheme="minorHAnsi"/>
          <w:sz w:val="20"/>
          <w:szCs w:val="18"/>
        </w:rPr>
      </w:pPr>
    </w:p>
    <w:p w14:paraId="35387E7D" w14:textId="77777777" w:rsidR="00612793" w:rsidRPr="00612793" w:rsidRDefault="00612793" w:rsidP="00612793">
      <w:pPr>
        <w:rPr>
          <w:rFonts w:eastAsia="Times New Roman" w:cstheme="minorHAnsi"/>
          <w:sz w:val="20"/>
          <w:szCs w:val="18"/>
        </w:rPr>
      </w:pPr>
    </w:p>
    <w:p w14:paraId="24176E8E" w14:textId="77777777" w:rsidR="00612793" w:rsidRPr="00612793" w:rsidRDefault="00612793" w:rsidP="00612793">
      <w:pPr>
        <w:rPr>
          <w:rFonts w:eastAsia="Times New Roman" w:cstheme="minorHAnsi"/>
          <w:sz w:val="20"/>
          <w:szCs w:val="18"/>
        </w:rPr>
      </w:pPr>
    </w:p>
    <w:p w14:paraId="3ACB305E" w14:textId="77777777" w:rsidR="00612793" w:rsidRPr="00612793" w:rsidRDefault="00612793" w:rsidP="00612793">
      <w:pPr>
        <w:rPr>
          <w:rFonts w:eastAsia="Times New Roman" w:cstheme="minorHAnsi"/>
          <w:sz w:val="20"/>
          <w:szCs w:val="18"/>
        </w:rPr>
      </w:pPr>
    </w:p>
    <w:p w14:paraId="6DB0B2A0" w14:textId="77777777" w:rsidR="00612793" w:rsidRPr="00612793" w:rsidRDefault="00612793" w:rsidP="00612793">
      <w:pPr>
        <w:rPr>
          <w:rFonts w:eastAsia="Times New Roman" w:cstheme="minorHAnsi"/>
          <w:sz w:val="20"/>
          <w:szCs w:val="18"/>
        </w:rPr>
      </w:pPr>
    </w:p>
    <w:p w14:paraId="53B63443" w14:textId="77777777" w:rsidR="00612793" w:rsidRPr="00612793" w:rsidRDefault="00612793" w:rsidP="00612793">
      <w:pPr>
        <w:rPr>
          <w:rFonts w:eastAsia="Times New Roman" w:cstheme="minorHAnsi"/>
          <w:sz w:val="20"/>
          <w:szCs w:val="18"/>
        </w:rPr>
      </w:pPr>
    </w:p>
    <w:p w14:paraId="63F9EF82" w14:textId="77777777" w:rsidR="00612793" w:rsidRPr="00612793" w:rsidRDefault="00612793" w:rsidP="00612793">
      <w:pPr>
        <w:rPr>
          <w:rFonts w:eastAsia="Times New Roman" w:cstheme="minorHAnsi"/>
          <w:sz w:val="20"/>
          <w:szCs w:val="18"/>
        </w:rPr>
      </w:pPr>
    </w:p>
    <w:p w14:paraId="1BC21BD2" w14:textId="77777777" w:rsidR="00612793" w:rsidRPr="00612793" w:rsidRDefault="00612793" w:rsidP="00612793">
      <w:pPr>
        <w:rPr>
          <w:rFonts w:eastAsia="Times New Roman" w:cstheme="minorHAnsi"/>
          <w:sz w:val="20"/>
          <w:szCs w:val="18"/>
        </w:rPr>
      </w:pPr>
    </w:p>
    <w:p w14:paraId="475E1DD5" w14:textId="77777777" w:rsidR="00612793" w:rsidRPr="00612793" w:rsidRDefault="00612793" w:rsidP="00612793">
      <w:pPr>
        <w:rPr>
          <w:rFonts w:eastAsia="Times New Roman" w:cstheme="minorHAnsi"/>
          <w:sz w:val="20"/>
          <w:szCs w:val="18"/>
        </w:rPr>
      </w:pPr>
    </w:p>
    <w:p w14:paraId="45BC84CD" w14:textId="77777777" w:rsidR="00612793" w:rsidRPr="00612793" w:rsidRDefault="00612793" w:rsidP="00612793">
      <w:pPr>
        <w:rPr>
          <w:rFonts w:eastAsia="Times New Roman" w:cstheme="minorHAnsi"/>
          <w:sz w:val="20"/>
          <w:szCs w:val="18"/>
        </w:rPr>
      </w:pPr>
    </w:p>
    <w:p w14:paraId="5B2A928B" w14:textId="77777777" w:rsidR="00612793" w:rsidRPr="00612793" w:rsidRDefault="00612793" w:rsidP="00612793">
      <w:pPr>
        <w:rPr>
          <w:rFonts w:eastAsia="Times New Roman" w:cstheme="minorHAnsi"/>
          <w:sz w:val="20"/>
          <w:szCs w:val="18"/>
        </w:rPr>
      </w:pPr>
    </w:p>
    <w:p w14:paraId="68887415" w14:textId="77777777" w:rsidR="00612793" w:rsidRPr="00612793" w:rsidRDefault="00612793" w:rsidP="00612793">
      <w:pPr>
        <w:rPr>
          <w:rFonts w:eastAsia="Times New Roman" w:cstheme="minorHAnsi"/>
          <w:sz w:val="20"/>
          <w:szCs w:val="18"/>
        </w:rPr>
      </w:pPr>
    </w:p>
    <w:p w14:paraId="2EA62C36" w14:textId="77777777" w:rsidR="00612793" w:rsidRPr="00612793" w:rsidRDefault="00612793" w:rsidP="00612793">
      <w:pPr>
        <w:rPr>
          <w:rFonts w:eastAsia="Times New Roman" w:cstheme="minorHAnsi"/>
          <w:sz w:val="20"/>
          <w:szCs w:val="18"/>
        </w:rPr>
      </w:pPr>
    </w:p>
    <w:p w14:paraId="53F55B84" w14:textId="55DA3167" w:rsidR="00027E8B" w:rsidRPr="00612793" w:rsidRDefault="00027E8B" w:rsidP="00612793">
      <w:pPr>
        <w:rPr>
          <w:rFonts w:eastAsia="Times New Roman" w:cstheme="minorHAnsi"/>
          <w:sz w:val="20"/>
          <w:szCs w:val="18"/>
        </w:rPr>
      </w:pPr>
    </w:p>
    <w:sectPr w:rsidR="00027E8B" w:rsidRPr="00612793" w:rsidSect="00563E00">
      <w:headerReference w:type="default" r:id="rId27"/>
      <w:footerReference w:type="even" r:id="rId28"/>
      <w:footerReference w:type="default" r:id="rId29"/>
      <w:pgSz w:w="11907" w:h="16839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4306A6" w14:textId="77777777" w:rsidR="0021057C" w:rsidRDefault="0021057C" w:rsidP="00563E00">
      <w:pPr>
        <w:spacing w:after="0" w:line="240" w:lineRule="auto"/>
      </w:pPr>
      <w:r>
        <w:separator/>
      </w:r>
    </w:p>
  </w:endnote>
  <w:endnote w:type="continuationSeparator" w:id="0">
    <w:p w14:paraId="0D455B8C" w14:textId="77777777" w:rsidR="0021057C" w:rsidRDefault="0021057C" w:rsidP="00563E00">
      <w:pPr>
        <w:spacing w:after="0" w:line="240" w:lineRule="auto"/>
      </w:pPr>
      <w:r>
        <w:continuationSeparator/>
      </w:r>
    </w:p>
  </w:endnote>
  <w:endnote w:type="continuationNotice" w:id="1">
    <w:p w14:paraId="7B06DB53" w14:textId="77777777" w:rsidR="0021057C" w:rsidRDefault="0021057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F5251C" w14:textId="77777777" w:rsidR="00ED6E2A" w:rsidRDefault="00ED6E2A" w:rsidP="005508D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ED6E2A" w:rsidRDefault="00ED6E2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9D8D0C" w14:textId="363FAFD2" w:rsidR="00ED6E2A" w:rsidRDefault="00ED6E2A" w:rsidP="005508D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87984">
      <w:rPr>
        <w:rStyle w:val="PageNumber"/>
        <w:noProof/>
      </w:rPr>
      <w:t>10</w:t>
    </w:r>
    <w:r>
      <w:rPr>
        <w:rStyle w:val="PageNumber"/>
      </w:rPr>
      <w:fldChar w:fldCharType="end"/>
    </w:r>
  </w:p>
  <w:p w14:paraId="48CD3451" w14:textId="77777777" w:rsidR="00563E00" w:rsidRDefault="00563E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58242" behindDoc="1" locked="0" layoutInCell="1" allowOverlap="1" wp14:anchorId="08C05073" wp14:editId="54DB0AB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1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0" name="Picture 1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1" name="Picture 1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2059EB" w14:textId="77777777" w:rsidR="0021057C" w:rsidRDefault="0021057C" w:rsidP="00563E00">
      <w:pPr>
        <w:spacing w:after="0" w:line="240" w:lineRule="auto"/>
      </w:pPr>
      <w:r>
        <w:separator/>
      </w:r>
    </w:p>
  </w:footnote>
  <w:footnote w:type="continuationSeparator" w:id="0">
    <w:p w14:paraId="5240C46C" w14:textId="77777777" w:rsidR="0021057C" w:rsidRDefault="0021057C" w:rsidP="00563E00">
      <w:pPr>
        <w:spacing w:after="0" w:line="240" w:lineRule="auto"/>
      </w:pPr>
      <w:r>
        <w:continuationSeparator/>
      </w:r>
    </w:p>
  </w:footnote>
  <w:footnote w:type="continuationNotice" w:id="1">
    <w:p w14:paraId="684013E3" w14:textId="77777777" w:rsidR="0021057C" w:rsidRDefault="0021057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20CA3B" w14:textId="76B7553D" w:rsidR="00194DFE" w:rsidRDefault="0040117D" w:rsidP="00563E00">
    <w:pPr>
      <w:pStyle w:val="Header"/>
      <w:jc w:val="center"/>
      <w:rPr>
        <w:b/>
        <w:sz w:val="32"/>
      </w:rPr>
    </w:pPr>
    <w:r>
      <w:rPr>
        <w:noProof/>
      </w:rPr>
      <w:drawing>
        <wp:anchor distT="0" distB="0" distL="114300" distR="114300" simplePos="0" relativeHeight="251658243" behindDoc="1" locked="0" layoutInCell="1" allowOverlap="1" wp14:anchorId="3133D446" wp14:editId="3EDB6834">
          <wp:simplePos x="0" y="0"/>
          <wp:positionH relativeFrom="column">
            <wp:posOffset>-38100</wp:posOffset>
          </wp:positionH>
          <wp:positionV relativeFrom="paragraph">
            <wp:posOffset>10795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B5">
      <w:rPr>
        <w:noProof/>
      </w:rPr>
      <w:drawing>
        <wp:anchor distT="0" distB="0" distL="114300" distR="114300" simplePos="0" relativeHeight="251658245" behindDoc="1" locked="0" layoutInCell="1" allowOverlap="1" wp14:anchorId="2ED32C10" wp14:editId="335AC38A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BC6">
      <w:rPr>
        <w:b/>
        <w:sz w:val="32"/>
      </w:rPr>
      <w:t>B</w:t>
    </w:r>
    <w:r w:rsidR="00194DFE">
      <w:rPr>
        <w:b/>
        <w:sz w:val="32"/>
      </w:rPr>
      <w:t>Sc (Hons) in Information Technology</w:t>
    </w:r>
  </w:p>
  <w:p w14:paraId="4BEE6F4D" w14:textId="6C425A0B" w:rsidR="00194DFE" w:rsidRPr="0040117D" w:rsidRDefault="00027E8B" w:rsidP="0040117D">
    <w:pPr>
      <w:pStyle w:val="Header"/>
      <w:jc w:val="center"/>
      <w:rPr>
        <w:b/>
        <w:sz w:val="32"/>
      </w:rPr>
    </w:pPr>
    <w:r>
      <w:rPr>
        <w:b/>
        <w:sz w:val="32"/>
      </w:rPr>
      <w:t>Software Engineering</w:t>
    </w:r>
    <w:r w:rsidR="007C18F2" w:rsidRPr="007C18F2">
      <w:rPr>
        <w:b/>
        <w:sz w:val="32"/>
      </w:rPr>
      <w:t xml:space="preserve"> </w:t>
    </w:r>
    <w:r w:rsidR="003B202C">
      <w:rPr>
        <w:b/>
        <w:sz w:val="32"/>
      </w:rPr>
      <w:t xml:space="preserve">– Year </w:t>
    </w:r>
    <w:r w:rsidR="001B397C">
      <w:rPr>
        <w:b/>
        <w:sz w:val="32"/>
      </w:rPr>
      <w:t>3</w:t>
    </w:r>
  </w:p>
  <w:p w14:paraId="3B8EB963" w14:textId="74AA92E2" w:rsidR="00F73BC6" w:rsidRPr="0040117D" w:rsidRDefault="003F26F3" w:rsidP="0040117D">
    <w:pPr>
      <w:pStyle w:val="Header"/>
      <w:jc w:val="center"/>
      <w:rPr>
        <w:b/>
      </w:rPr>
    </w:pPr>
    <w:r>
      <w:rPr>
        <w:b/>
      </w:rPr>
      <w:t xml:space="preserve">                                           </w:t>
    </w:r>
    <w:r w:rsidR="007E657F">
      <w:rPr>
        <w:b/>
      </w:rPr>
      <w:t>Lab sheet</w:t>
    </w:r>
    <w:r w:rsidR="007C18F2">
      <w:rPr>
        <w:b/>
      </w:rPr>
      <w:t xml:space="preserve"> 0</w:t>
    </w:r>
    <w:r w:rsidR="00FE2B64">
      <w:rPr>
        <w:b/>
      </w:rPr>
      <w:t>3</w:t>
    </w:r>
  </w:p>
  <w:p w14:paraId="6251BB9C" w14:textId="2B3A2123" w:rsidR="00563E00" w:rsidRPr="000D1C31" w:rsidRDefault="0040117D" w:rsidP="000D1C31">
    <w:pPr>
      <w:pStyle w:val="Header"/>
      <w:rPr>
        <w:b/>
        <w:sz w:val="28"/>
      </w:rPr>
    </w:pPr>
    <w:r w:rsidRPr="0040117D">
      <w:rPr>
        <w:b/>
        <w:sz w:val="28"/>
      </w:rPr>
      <w:t>IT30</w:t>
    </w:r>
    <w:r w:rsidR="00A248C2">
      <w:rPr>
        <w:b/>
        <w:sz w:val="28"/>
      </w:rPr>
      <w:t>61</w:t>
    </w:r>
    <w:r>
      <w:rPr>
        <w:b/>
        <w:sz w:val="28"/>
      </w:rPr>
      <w:t xml:space="preserve"> </w:t>
    </w:r>
    <w:r w:rsidR="003B202C">
      <w:rPr>
        <w:b/>
        <w:sz w:val="28"/>
      </w:rPr>
      <w:t>–</w:t>
    </w:r>
    <w:r w:rsidR="000D1C31" w:rsidRPr="000D1C31">
      <w:rPr>
        <w:b/>
        <w:sz w:val="28"/>
      </w:rPr>
      <w:t xml:space="preserve"> </w:t>
    </w:r>
    <w:r w:rsidR="00A248C2" w:rsidRPr="00A248C2">
      <w:rPr>
        <w:b/>
        <w:sz w:val="28"/>
      </w:rPr>
      <w:t xml:space="preserve">User Experience </w:t>
    </w:r>
    <w:r w:rsidR="009A71FC">
      <w:rPr>
        <w:b/>
        <w:sz w:val="28"/>
      </w:rPr>
      <w:t>Engineering</w:t>
    </w:r>
    <w:r w:rsidR="00A248C2" w:rsidRPr="00A248C2">
      <w:rPr>
        <w:b/>
        <w:sz w:val="28"/>
      </w:rPr>
      <w:t xml:space="preserve"> </w:t>
    </w:r>
    <w:r w:rsidR="003F26F3">
      <w:rPr>
        <w:b/>
        <w:sz w:val="28"/>
      </w:rPr>
      <w:t xml:space="preserve">                                         </w:t>
    </w:r>
    <w:r w:rsidR="00563E00">
      <w:rPr>
        <w:b/>
        <w:sz w:val="28"/>
      </w:rPr>
      <w:t xml:space="preserve">Semester </w:t>
    </w:r>
    <w:r w:rsidR="009A71FC">
      <w:rPr>
        <w:b/>
        <w:sz w:val="28"/>
      </w:rPr>
      <w:t>II</w:t>
    </w:r>
    <w:r w:rsidR="00563E00">
      <w:rPr>
        <w:b/>
        <w:sz w:val="28"/>
      </w:rPr>
      <w:t>, 20</w:t>
    </w:r>
    <w:r w:rsidR="003F26F3">
      <w:rPr>
        <w:b/>
        <w:sz w:val="28"/>
      </w:rPr>
      <w:t>21</w:t>
    </w:r>
  </w:p>
  <w:p w14:paraId="74972935" w14:textId="77777777" w:rsidR="00563E00" w:rsidRDefault="00563E0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792A4953" wp14:editId="664BE5EB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rto="http://schemas.microsoft.com/office/word/2006/arto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41505738" id="Straight Connector 6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pt,12.7pt" to="453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 strokecolor="#242d66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3398D"/>
    <w:multiLevelType w:val="hybridMultilevel"/>
    <w:tmpl w:val="8C04FDC8"/>
    <w:lvl w:ilvl="0" w:tplc="016CEA70">
      <w:numFmt w:val="bullet"/>
      <w:lvlText w:val="-"/>
      <w:lvlJc w:val="left"/>
      <w:pPr>
        <w:ind w:left="720" w:hanging="360"/>
      </w:pPr>
      <w:rPr>
        <w:rFonts w:ascii="Bahnschrift" w:eastAsia="Times New Roman" w:hAnsi="Bahnschrift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63227"/>
    <w:multiLevelType w:val="hybridMultilevel"/>
    <w:tmpl w:val="924E2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352B56"/>
    <w:multiLevelType w:val="hybridMultilevel"/>
    <w:tmpl w:val="802CA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0829B9"/>
    <w:multiLevelType w:val="hybridMultilevel"/>
    <w:tmpl w:val="3F2E411C"/>
    <w:lvl w:ilvl="0" w:tplc="48FE9128">
      <w:start w:val="1"/>
      <w:numFmt w:val="decimalZero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7F09A4"/>
    <w:multiLevelType w:val="hybridMultilevel"/>
    <w:tmpl w:val="0F3E0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1960E6"/>
    <w:multiLevelType w:val="hybridMultilevel"/>
    <w:tmpl w:val="344E199C"/>
    <w:lvl w:ilvl="0" w:tplc="E3CA48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02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7CFF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22FB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B0A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D4D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61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A01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D28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2677F14"/>
    <w:multiLevelType w:val="hybridMultilevel"/>
    <w:tmpl w:val="0006565C"/>
    <w:lvl w:ilvl="0" w:tplc="5D2CEB98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9A642D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6EE2AE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DAEBAB2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FFA80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E4A735C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645160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A8B53E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26B96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2C1A2A88"/>
    <w:multiLevelType w:val="hybridMultilevel"/>
    <w:tmpl w:val="27927494"/>
    <w:lvl w:ilvl="0" w:tplc="78B2EA4C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B31F7B"/>
    <w:multiLevelType w:val="hybridMultilevel"/>
    <w:tmpl w:val="FDEA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E0CF7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3B4002"/>
    <w:multiLevelType w:val="hybridMultilevel"/>
    <w:tmpl w:val="3DB832DC"/>
    <w:lvl w:ilvl="0" w:tplc="D194ACA8">
      <w:start w:val="1"/>
      <w:numFmt w:val="decimal"/>
      <w:lvlText w:val="0%1."/>
      <w:lvlJc w:val="left"/>
      <w:pPr>
        <w:ind w:left="720" w:hanging="360"/>
      </w:pPr>
      <w:rPr>
        <w:rFonts w:hint="default"/>
        <w:color w:val="0000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8A3213"/>
    <w:multiLevelType w:val="hybridMultilevel"/>
    <w:tmpl w:val="93780712"/>
    <w:lvl w:ilvl="0" w:tplc="D86C63F2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295390"/>
    <w:multiLevelType w:val="hybridMultilevel"/>
    <w:tmpl w:val="F56A9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EB30C8"/>
    <w:multiLevelType w:val="hybridMultilevel"/>
    <w:tmpl w:val="27927494"/>
    <w:lvl w:ilvl="0" w:tplc="78B2EA4C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E82D6A"/>
    <w:multiLevelType w:val="hybridMultilevel"/>
    <w:tmpl w:val="27927494"/>
    <w:lvl w:ilvl="0" w:tplc="78B2EA4C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0E3A47"/>
    <w:multiLevelType w:val="hybridMultilevel"/>
    <w:tmpl w:val="E0327B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925937"/>
    <w:multiLevelType w:val="hybridMultilevel"/>
    <w:tmpl w:val="B462CA74"/>
    <w:lvl w:ilvl="0" w:tplc="742C5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8C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54C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AD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03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18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818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06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E4F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70BD40BC"/>
    <w:multiLevelType w:val="hybridMultilevel"/>
    <w:tmpl w:val="428075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B11D8C"/>
    <w:multiLevelType w:val="hybridMultilevel"/>
    <w:tmpl w:val="78969078"/>
    <w:lvl w:ilvl="0" w:tplc="BFC4665C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BE2B12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629DA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86E414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DAA5280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6C27866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59C8266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7100102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6EB2D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8" w15:restartNumberingAfterBreak="0">
    <w:nsid w:val="78FF1779"/>
    <w:multiLevelType w:val="hybridMultilevel"/>
    <w:tmpl w:val="87FEB0B8"/>
    <w:lvl w:ilvl="0" w:tplc="2EAE4F4A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18CE44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652FFDC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FE01C56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CEDB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E5668A2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2A504C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EDF08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2ED0CA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8"/>
  </w:num>
  <w:num w:numId="2">
    <w:abstractNumId w:val="15"/>
  </w:num>
  <w:num w:numId="3">
    <w:abstractNumId w:val="5"/>
  </w:num>
  <w:num w:numId="4">
    <w:abstractNumId w:val="9"/>
  </w:num>
  <w:num w:numId="5">
    <w:abstractNumId w:val="4"/>
  </w:num>
  <w:num w:numId="6">
    <w:abstractNumId w:val="17"/>
  </w:num>
  <w:num w:numId="7">
    <w:abstractNumId w:val="6"/>
  </w:num>
  <w:num w:numId="8">
    <w:abstractNumId w:val="18"/>
  </w:num>
  <w:num w:numId="9">
    <w:abstractNumId w:val="1"/>
  </w:num>
  <w:num w:numId="10">
    <w:abstractNumId w:val="11"/>
  </w:num>
  <w:num w:numId="11">
    <w:abstractNumId w:val="2"/>
  </w:num>
  <w:num w:numId="12">
    <w:abstractNumId w:val="14"/>
  </w:num>
  <w:num w:numId="13">
    <w:abstractNumId w:val="16"/>
  </w:num>
  <w:num w:numId="14">
    <w:abstractNumId w:val="10"/>
  </w:num>
  <w:num w:numId="15">
    <w:abstractNumId w:val="3"/>
  </w:num>
  <w:num w:numId="16">
    <w:abstractNumId w:val="12"/>
  </w:num>
  <w:num w:numId="17">
    <w:abstractNumId w:val="7"/>
  </w:num>
  <w:num w:numId="18">
    <w:abstractNumId w:val="13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KyMLUwNTS1sDRT0lEKTi0uzszPAykwrQUA1hQYBiwAAAA="/>
  </w:docVars>
  <w:rsids>
    <w:rsidRoot w:val="00563E00"/>
    <w:rsid w:val="0002783C"/>
    <w:rsid w:val="00027E8B"/>
    <w:rsid w:val="00061514"/>
    <w:rsid w:val="00072C23"/>
    <w:rsid w:val="000A5A81"/>
    <w:rsid w:val="000A7051"/>
    <w:rsid w:val="000D1C31"/>
    <w:rsid w:val="000F4016"/>
    <w:rsid w:val="001219B4"/>
    <w:rsid w:val="00123F5F"/>
    <w:rsid w:val="00126E1F"/>
    <w:rsid w:val="001270F7"/>
    <w:rsid w:val="001549DD"/>
    <w:rsid w:val="00170543"/>
    <w:rsid w:val="00176D00"/>
    <w:rsid w:val="001824EC"/>
    <w:rsid w:val="00194DFE"/>
    <w:rsid w:val="001A0079"/>
    <w:rsid w:val="001A6A7B"/>
    <w:rsid w:val="001B397C"/>
    <w:rsid w:val="001D4D13"/>
    <w:rsid w:val="001D71CB"/>
    <w:rsid w:val="001E11E9"/>
    <w:rsid w:val="001F21AA"/>
    <w:rsid w:val="0021057C"/>
    <w:rsid w:val="00214A14"/>
    <w:rsid w:val="00242110"/>
    <w:rsid w:val="0024632E"/>
    <w:rsid w:val="002509A1"/>
    <w:rsid w:val="002A4A63"/>
    <w:rsid w:val="002A6049"/>
    <w:rsid w:val="002C084D"/>
    <w:rsid w:val="002E04AF"/>
    <w:rsid w:val="00303201"/>
    <w:rsid w:val="00320F7E"/>
    <w:rsid w:val="00362BB5"/>
    <w:rsid w:val="003812AB"/>
    <w:rsid w:val="00390C35"/>
    <w:rsid w:val="003B202C"/>
    <w:rsid w:val="003B532A"/>
    <w:rsid w:val="003D7598"/>
    <w:rsid w:val="003F26F3"/>
    <w:rsid w:val="0040117D"/>
    <w:rsid w:val="00414E0D"/>
    <w:rsid w:val="00436A17"/>
    <w:rsid w:val="00445338"/>
    <w:rsid w:val="00447116"/>
    <w:rsid w:val="00461098"/>
    <w:rsid w:val="00495969"/>
    <w:rsid w:val="004A4045"/>
    <w:rsid w:val="004A4CDA"/>
    <w:rsid w:val="004B1639"/>
    <w:rsid w:val="00502894"/>
    <w:rsid w:val="00513DFF"/>
    <w:rsid w:val="00527326"/>
    <w:rsid w:val="00530D86"/>
    <w:rsid w:val="00532827"/>
    <w:rsid w:val="005508D8"/>
    <w:rsid w:val="00563E00"/>
    <w:rsid w:val="00584BF8"/>
    <w:rsid w:val="005A4FAF"/>
    <w:rsid w:val="005C51FE"/>
    <w:rsid w:val="005F1632"/>
    <w:rsid w:val="005F2B03"/>
    <w:rsid w:val="00602788"/>
    <w:rsid w:val="00612793"/>
    <w:rsid w:val="006140D8"/>
    <w:rsid w:val="006376D4"/>
    <w:rsid w:val="006446BF"/>
    <w:rsid w:val="00650C60"/>
    <w:rsid w:val="00661E9D"/>
    <w:rsid w:val="0067189E"/>
    <w:rsid w:val="006B5A58"/>
    <w:rsid w:val="006C3E78"/>
    <w:rsid w:val="006C7A39"/>
    <w:rsid w:val="006F4D66"/>
    <w:rsid w:val="00730CB0"/>
    <w:rsid w:val="00762C62"/>
    <w:rsid w:val="0076619B"/>
    <w:rsid w:val="00780E8E"/>
    <w:rsid w:val="007A516D"/>
    <w:rsid w:val="007B42C2"/>
    <w:rsid w:val="007C18F2"/>
    <w:rsid w:val="007C60B6"/>
    <w:rsid w:val="007C730F"/>
    <w:rsid w:val="007D0235"/>
    <w:rsid w:val="007D0679"/>
    <w:rsid w:val="007E657F"/>
    <w:rsid w:val="007E7C7A"/>
    <w:rsid w:val="00811D3F"/>
    <w:rsid w:val="008256F3"/>
    <w:rsid w:val="00827EE6"/>
    <w:rsid w:val="0086760D"/>
    <w:rsid w:val="00871035"/>
    <w:rsid w:val="00887984"/>
    <w:rsid w:val="008A640A"/>
    <w:rsid w:val="008B1B9A"/>
    <w:rsid w:val="008B5408"/>
    <w:rsid w:val="008D42FA"/>
    <w:rsid w:val="008E49DC"/>
    <w:rsid w:val="009211C3"/>
    <w:rsid w:val="00991D29"/>
    <w:rsid w:val="00996A05"/>
    <w:rsid w:val="00997EAB"/>
    <w:rsid w:val="009A71FC"/>
    <w:rsid w:val="009F56C3"/>
    <w:rsid w:val="00A010DA"/>
    <w:rsid w:val="00A0764D"/>
    <w:rsid w:val="00A248C2"/>
    <w:rsid w:val="00A25205"/>
    <w:rsid w:val="00A30299"/>
    <w:rsid w:val="00A53BD4"/>
    <w:rsid w:val="00A54CA9"/>
    <w:rsid w:val="00A55F3B"/>
    <w:rsid w:val="00A712F2"/>
    <w:rsid w:val="00A71E66"/>
    <w:rsid w:val="00A96431"/>
    <w:rsid w:val="00AB360A"/>
    <w:rsid w:val="00AC096C"/>
    <w:rsid w:val="00AD04EA"/>
    <w:rsid w:val="00AD3773"/>
    <w:rsid w:val="00B03176"/>
    <w:rsid w:val="00B42593"/>
    <w:rsid w:val="00B44F37"/>
    <w:rsid w:val="00B572D6"/>
    <w:rsid w:val="00B679B2"/>
    <w:rsid w:val="00BA5FA3"/>
    <w:rsid w:val="00BB6E17"/>
    <w:rsid w:val="00BD333B"/>
    <w:rsid w:val="00BE3DB0"/>
    <w:rsid w:val="00BF3EF6"/>
    <w:rsid w:val="00C01686"/>
    <w:rsid w:val="00C0793B"/>
    <w:rsid w:val="00C251B6"/>
    <w:rsid w:val="00C35374"/>
    <w:rsid w:val="00C367FB"/>
    <w:rsid w:val="00C633FA"/>
    <w:rsid w:val="00C82B8F"/>
    <w:rsid w:val="00C927AD"/>
    <w:rsid w:val="00CA0685"/>
    <w:rsid w:val="00CD462F"/>
    <w:rsid w:val="00CE0919"/>
    <w:rsid w:val="00CE57DA"/>
    <w:rsid w:val="00D20A2B"/>
    <w:rsid w:val="00D20F7E"/>
    <w:rsid w:val="00D247C0"/>
    <w:rsid w:val="00D24817"/>
    <w:rsid w:val="00D276A8"/>
    <w:rsid w:val="00D36A84"/>
    <w:rsid w:val="00D400A2"/>
    <w:rsid w:val="00D57060"/>
    <w:rsid w:val="00D71E82"/>
    <w:rsid w:val="00D845D6"/>
    <w:rsid w:val="00D85FF2"/>
    <w:rsid w:val="00D94110"/>
    <w:rsid w:val="00DA29A4"/>
    <w:rsid w:val="00DB33FD"/>
    <w:rsid w:val="00DC5614"/>
    <w:rsid w:val="00E215B9"/>
    <w:rsid w:val="00E47C39"/>
    <w:rsid w:val="00E60565"/>
    <w:rsid w:val="00E64D61"/>
    <w:rsid w:val="00E95EAA"/>
    <w:rsid w:val="00EC587D"/>
    <w:rsid w:val="00ED5BB8"/>
    <w:rsid w:val="00ED6E2A"/>
    <w:rsid w:val="00EE32F9"/>
    <w:rsid w:val="00EF13EF"/>
    <w:rsid w:val="00F0763F"/>
    <w:rsid w:val="00F16ACF"/>
    <w:rsid w:val="00F3772D"/>
    <w:rsid w:val="00F646AC"/>
    <w:rsid w:val="00F73BC6"/>
    <w:rsid w:val="00F76B5D"/>
    <w:rsid w:val="00FB7800"/>
    <w:rsid w:val="00FE2B64"/>
    <w:rsid w:val="00FE735D"/>
    <w:rsid w:val="00FF0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4FD5F"/>
  <w15:chartTrackingRefBased/>
  <w15:docId w15:val="{CB45126F-D6F3-4A8F-B6FE-B9CB56DE7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2788"/>
  </w:style>
  <w:style w:type="paragraph" w:styleId="Heading1">
    <w:name w:val="heading 1"/>
    <w:basedOn w:val="Normal"/>
    <w:next w:val="Normal"/>
    <w:link w:val="Heading1Char"/>
    <w:uiPriority w:val="9"/>
    <w:qFormat/>
    <w:rsid w:val="006027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31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7C18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A4CD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A4045"/>
    <w:rPr>
      <w:i/>
      <w:iCs/>
    </w:rPr>
  </w:style>
  <w:style w:type="character" w:styleId="Hyperlink">
    <w:name w:val="Hyperlink"/>
    <w:basedOn w:val="DefaultParagraphFont"/>
    <w:uiPriority w:val="99"/>
    <w:unhideWhenUsed/>
    <w:rsid w:val="001E11E9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032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27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602788"/>
    <w:pPr>
      <w:spacing w:after="100"/>
      <w:ind w:left="440"/>
    </w:pPr>
  </w:style>
  <w:style w:type="table" w:styleId="PlainTable1">
    <w:name w:val="Plain Table 1"/>
    <w:basedOn w:val="TableNormal"/>
    <w:uiPriority w:val="41"/>
    <w:rsid w:val="006027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031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B5A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668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1812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1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22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7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006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7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image" Target="media/image16.jpe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image" Target="media/image11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image" Target="media/image15.jpe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image" Target="media/image14.jpeg"/><Relationship Id="rId28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image" Target="media/image13.jpeg"/><Relationship Id="rId27" Type="http://schemas.openxmlformats.org/officeDocument/2006/relationships/header" Target="header1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19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C93C59B1260408606B4800B64A0BB" ma:contentTypeVersion="4" ma:contentTypeDescription="Create a new document." ma:contentTypeScope="" ma:versionID="d5d9f7f4bb5885df7c23106a19c4a2cf">
  <xsd:schema xmlns:xsd="http://www.w3.org/2001/XMLSchema" xmlns:xs="http://www.w3.org/2001/XMLSchema" xmlns:p="http://schemas.microsoft.com/office/2006/metadata/properties" xmlns:ns2="e2556042-c81d-40ab-b076-809cf02da3c1" targetNamespace="http://schemas.microsoft.com/office/2006/metadata/properties" ma:root="true" ma:fieldsID="9f28193c8879acda541ac3066344b210" ns2:_="">
    <xsd:import namespace="e2556042-c81d-40ab-b076-809cf02da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6042-c81d-40ab-b076-809cf02da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7A363E8-0D3E-431B-9C5F-47BF49E1A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5C36D1-9363-48C7-90C1-FD64C043D0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C02260-7C5B-42E7-9B5A-30850C9248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56042-c81d-40ab-b076-809cf02da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</TotalTime>
  <Pages>11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Thathsara Hewage</cp:lastModifiedBy>
  <cp:revision>69</cp:revision>
  <cp:lastPrinted>2017-07-20T20:51:00Z</cp:lastPrinted>
  <dcterms:created xsi:type="dcterms:W3CDTF">2021-07-18T16:31:00Z</dcterms:created>
  <dcterms:modified xsi:type="dcterms:W3CDTF">2021-08-17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C93C59B1260408606B4800B64A0BB</vt:lpwstr>
  </property>
</Properties>
</file>